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83B69" w14:textId="350B20DD" w:rsidR="00571BAA" w:rsidRDefault="00571BAA" w:rsidP="00571BAA">
      <w:pPr>
        <w:pStyle w:val="Meta"/>
        <w:framePr w:wrap="notBeside"/>
      </w:pPr>
    </w:p>
    <w:p w14:paraId="707A8C85" w14:textId="7F7B9F4B" w:rsidR="00970C21" w:rsidRDefault="003829BC" w:rsidP="00970C21">
      <w:pPr>
        <w:pStyle w:val="Title"/>
      </w:pPr>
      <w:sdt>
        <w:sdtPr>
          <w:alias w:val="Title"/>
          <w:tag w:val="Title"/>
          <w:id w:val="-2110347281"/>
          <w:placeholder>
            <w:docPart w:val="ACFE12A356D4480E9DA413B2D52915B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456997">
            <w:t>Template for CVs</w:t>
          </w:r>
        </w:sdtContent>
      </w:sdt>
      <w:r w:rsidR="003578D8">
        <w:t xml:space="preserve"> of</w:t>
      </w:r>
      <w:r w:rsidR="001D4108">
        <w:t xml:space="preserve"> the Project Coordinator</w:t>
      </w:r>
      <w:r w:rsidR="00DF63DC">
        <w:t xml:space="preserve"> and</w:t>
      </w:r>
      <w:r w:rsidR="004B0317">
        <w:t xml:space="preserve"> Key</w:t>
      </w:r>
      <w:r w:rsidR="00DF63DC">
        <w:t xml:space="preserve"> </w:t>
      </w:r>
      <w:r w:rsidR="00125587">
        <w:t>Researchers</w:t>
      </w:r>
    </w:p>
    <w:p w14:paraId="3DCDB367" w14:textId="39853F73" w:rsidR="00DC2A0E" w:rsidRDefault="49933231" w:rsidP="008239AE">
      <w:r w:rsidRPr="49933231">
        <w:t>Please do not exceed one page when f</w:t>
      </w:r>
      <w:r w:rsidR="003578D8">
        <w:t>illing out the curriculum vitae of</w:t>
      </w:r>
      <w:r w:rsidR="00320657">
        <w:t xml:space="preserve"> the Project Coordinator and</w:t>
      </w:r>
      <w:r w:rsidR="003578D8">
        <w:t xml:space="preserve"> </w:t>
      </w:r>
      <w:r w:rsidR="004B0317">
        <w:t xml:space="preserve">key researchers. </w:t>
      </w:r>
      <w:r w:rsidR="003578D8">
        <w:t xml:space="preserve"> </w:t>
      </w:r>
      <w:r w:rsidRPr="49933231">
        <w:t xml:space="preserve"> </w:t>
      </w:r>
    </w:p>
    <w:p w14:paraId="672A6659" w14:textId="77777777" w:rsidR="00DC2A0E" w:rsidRDefault="00DC2A0E" w:rsidP="00DC2A0E">
      <w:pPr>
        <w:pStyle w:val="Tableheader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6"/>
      </w:tblGrid>
      <w:tr w:rsidR="00DF1F1B" w14:paraId="34303215" w14:textId="77777777" w:rsidTr="49933231">
        <w:tc>
          <w:tcPr>
            <w:tcW w:w="9061" w:type="dxa"/>
            <w:gridSpan w:val="2"/>
            <w:shd w:val="clear" w:color="auto" w:fill="164753" w:themeFill="text2"/>
          </w:tcPr>
          <w:p w14:paraId="003E871F" w14:textId="77777777" w:rsidR="00DF1F1B" w:rsidRDefault="00DF1F1B" w:rsidP="00DF1F1B">
            <w:pPr>
              <w:pStyle w:val="Tableheader"/>
              <w:jc w:val="center"/>
            </w:pPr>
            <w:r>
              <w:t>1-page curriculum vitae</w:t>
            </w:r>
          </w:p>
        </w:tc>
      </w:tr>
      <w:tr w:rsidR="00DF1F1B" w14:paraId="4CC091EE" w14:textId="77777777" w:rsidTr="00320657">
        <w:tc>
          <w:tcPr>
            <w:tcW w:w="9061" w:type="dxa"/>
            <w:gridSpan w:val="2"/>
            <w:shd w:val="clear" w:color="auto" w:fill="F2F2F2" w:themeFill="background2" w:themeFillShade="F2"/>
          </w:tcPr>
          <w:p w14:paraId="11836498" w14:textId="77777777" w:rsidR="00DF1F1B" w:rsidRPr="00DF1F1B" w:rsidRDefault="00DF1F1B" w:rsidP="00DF1F1B">
            <w:pPr>
              <w:jc w:val="center"/>
              <w:rPr>
                <w:b/>
                <w:color w:val="164753" w:themeColor="text2"/>
              </w:rPr>
            </w:pPr>
            <w:r w:rsidRPr="00DF1F1B">
              <w:rPr>
                <w:b/>
                <w:color w:val="164753" w:themeColor="text2"/>
              </w:rPr>
              <w:t>Biodata</w:t>
            </w:r>
          </w:p>
        </w:tc>
      </w:tr>
      <w:tr w:rsidR="00320657" w14:paraId="187F95E4" w14:textId="77777777" w:rsidTr="49933231">
        <w:tc>
          <w:tcPr>
            <w:tcW w:w="2405" w:type="dxa"/>
          </w:tcPr>
          <w:p w14:paraId="2DAC1083" w14:textId="71A6091E" w:rsidR="00320657" w:rsidRDefault="00320657" w:rsidP="007B7677">
            <w:pPr>
              <w:rPr>
                <w:i/>
              </w:rPr>
            </w:pPr>
            <w:r>
              <w:rPr>
                <w:i/>
              </w:rPr>
              <w:t>Role</w:t>
            </w:r>
          </w:p>
        </w:tc>
        <w:tc>
          <w:tcPr>
            <w:tcW w:w="6656" w:type="dxa"/>
          </w:tcPr>
          <w:p w14:paraId="3D023387" w14:textId="77777777" w:rsidR="00320657" w:rsidRDefault="00320657" w:rsidP="009E1EE8"/>
        </w:tc>
      </w:tr>
      <w:tr w:rsidR="00DF1F1B" w14:paraId="0D909AED" w14:textId="77777777" w:rsidTr="49933231">
        <w:tc>
          <w:tcPr>
            <w:tcW w:w="2405" w:type="dxa"/>
          </w:tcPr>
          <w:p w14:paraId="76CAFD79" w14:textId="78C89494" w:rsidR="00DF1F1B" w:rsidRPr="00DF1F1B" w:rsidRDefault="007B7677" w:rsidP="007B7677">
            <w:pPr>
              <w:rPr>
                <w:i/>
              </w:rPr>
            </w:pPr>
            <w:r>
              <w:rPr>
                <w:i/>
              </w:rPr>
              <w:t>N</w:t>
            </w:r>
            <w:r w:rsidR="00DF1F1B" w:rsidRPr="00DF1F1B">
              <w:rPr>
                <w:i/>
              </w:rPr>
              <w:t>ame</w:t>
            </w:r>
          </w:p>
        </w:tc>
        <w:tc>
          <w:tcPr>
            <w:tcW w:w="6656" w:type="dxa"/>
          </w:tcPr>
          <w:p w14:paraId="0A37501D" w14:textId="77777777" w:rsidR="00DF1F1B" w:rsidRDefault="00DF1F1B" w:rsidP="009E1EE8"/>
          <w:p w14:paraId="5DAB6C7B" w14:textId="77777777" w:rsidR="00DF1F1B" w:rsidRDefault="00DF1F1B" w:rsidP="009E1EE8"/>
        </w:tc>
      </w:tr>
      <w:tr w:rsidR="00DF1F1B" w14:paraId="15C3BDD1" w14:textId="77777777" w:rsidTr="49933231">
        <w:tc>
          <w:tcPr>
            <w:tcW w:w="2405" w:type="dxa"/>
          </w:tcPr>
          <w:p w14:paraId="2C55CB73" w14:textId="00829FAA" w:rsidR="00DF1F1B" w:rsidRPr="00DF1F1B" w:rsidRDefault="002C3F93" w:rsidP="009E1EE8">
            <w:pPr>
              <w:rPr>
                <w:i/>
              </w:rPr>
            </w:pPr>
            <w:r>
              <w:rPr>
                <w:i/>
              </w:rPr>
              <w:t>Job title</w:t>
            </w:r>
          </w:p>
        </w:tc>
        <w:tc>
          <w:tcPr>
            <w:tcW w:w="6656" w:type="dxa"/>
          </w:tcPr>
          <w:p w14:paraId="72A3D3EC" w14:textId="77777777" w:rsidR="00DF1F1B" w:rsidRDefault="00DF1F1B" w:rsidP="009E1EE8"/>
          <w:p w14:paraId="0D0B940D" w14:textId="77777777" w:rsidR="00DF1F1B" w:rsidRDefault="00DF1F1B" w:rsidP="009E1EE8"/>
        </w:tc>
      </w:tr>
      <w:tr w:rsidR="00DF1F1B" w14:paraId="21E141F6" w14:textId="77777777" w:rsidTr="49933231">
        <w:tc>
          <w:tcPr>
            <w:tcW w:w="2405" w:type="dxa"/>
          </w:tcPr>
          <w:p w14:paraId="0FE7810A" w14:textId="77777777" w:rsidR="00DF1F1B" w:rsidRPr="00DF1F1B" w:rsidRDefault="00DF1F1B" w:rsidP="009E1EE8">
            <w:pPr>
              <w:rPr>
                <w:i/>
              </w:rPr>
            </w:pPr>
            <w:r w:rsidRPr="00DF1F1B">
              <w:rPr>
                <w:i/>
              </w:rPr>
              <w:t>Area of specialization</w:t>
            </w:r>
          </w:p>
        </w:tc>
        <w:tc>
          <w:tcPr>
            <w:tcW w:w="6656" w:type="dxa"/>
          </w:tcPr>
          <w:p w14:paraId="0E27B00A" w14:textId="77777777" w:rsidR="00DF1F1B" w:rsidRDefault="00DF1F1B" w:rsidP="009E1EE8"/>
          <w:p w14:paraId="60061E4C" w14:textId="77777777" w:rsidR="00DF1F1B" w:rsidRDefault="00DF1F1B" w:rsidP="009E1EE8"/>
        </w:tc>
      </w:tr>
      <w:tr w:rsidR="007D6AA9" w14:paraId="1D2C852F" w14:textId="77777777" w:rsidTr="49933231">
        <w:tc>
          <w:tcPr>
            <w:tcW w:w="2405" w:type="dxa"/>
          </w:tcPr>
          <w:p w14:paraId="1C11D4AE" w14:textId="3B09AFE6" w:rsidR="007D6AA9" w:rsidRPr="00DF1F1B" w:rsidRDefault="007D6AA9" w:rsidP="009E1EE8">
            <w:pPr>
              <w:rPr>
                <w:i/>
              </w:rPr>
            </w:pPr>
            <w:r>
              <w:rPr>
                <w:i/>
              </w:rPr>
              <w:t>A</w:t>
            </w:r>
            <w:r w:rsidR="00F41276">
              <w:rPr>
                <w:i/>
              </w:rPr>
              <w:t>nticipated involvement in person months</w:t>
            </w:r>
          </w:p>
        </w:tc>
        <w:tc>
          <w:tcPr>
            <w:tcW w:w="6656" w:type="dxa"/>
          </w:tcPr>
          <w:p w14:paraId="7318E595" w14:textId="77777777" w:rsidR="007D6AA9" w:rsidRDefault="007D6AA9" w:rsidP="009E1EE8"/>
        </w:tc>
      </w:tr>
      <w:tr w:rsidR="00DF1F1B" w14:paraId="17CEACD9" w14:textId="77777777" w:rsidTr="00320657">
        <w:tc>
          <w:tcPr>
            <w:tcW w:w="9061" w:type="dxa"/>
            <w:gridSpan w:val="2"/>
            <w:shd w:val="clear" w:color="auto" w:fill="F2F2F2" w:themeFill="background2" w:themeFillShade="F2"/>
          </w:tcPr>
          <w:p w14:paraId="08A63FE4" w14:textId="77777777" w:rsidR="00DF1F1B" w:rsidRPr="00DF1F1B" w:rsidRDefault="00DF1F1B" w:rsidP="00DF1F1B">
            <w:pPr>
              <w:jc w:val="center"/>
              <w:rPr>
                <w:b/>
              </w:rPr>
            </w:pPr>
            <w:r w:rsidRPr="00DF1F1B">
              <w:rPr>
                <w:b/>
                <w:color w:val="164753" w:themeColor="text2"/>
              </w:rPr>
              <w:t>Contact information</w:t>
            </w:r>
          </w:p>
        </w:tc>
      </w:tr>
      <w:tr w:rsidR="00DF1F1B" w14:paraId="5407DD40" w14:textId="77777777" w:rsidTr="49933231">
        <w:tc>
          <w:tcPr>
            <w:tcW w:w="2405" w:type="dxa"/>
          </w:tcPr>
          <w:p w14:paraId="4D3B2025" w14:textId="77777777" w:rsidR="00DF1F1B" w:rsidRDefault="00DF1F1B" w:rsidP="009E1EE8">
            <w:pPr>
              <w:rPr>
                <w:i/>
              </w:rPr>
            </w:pPr>
            <w:r>
              <w:rPr>
                <w:i/>
              </w:rPr>
              <w:t>Address of work place</w:t>
            </w:r>
          </w:p>
        </w:tc>
        <w:tc>
          <w:tcPr>
            <w:tcW w:w="6656" w:type="dxa"/>
          </w:tcPr>
          <w:p w14:paraId="44EAFD9C" w14:textId="77777777" w:rsidR="00DF1F1B" w:rsidRDefault="00DF1F1B" w:rsidP="009E1EE8"/>
          <w:p w14:paraId="4B94D5A5" w14:textId="77777777" w:rsidR="00DF1F1B" w:rsidRDefault="00DF1F1B" w:rsidP="009E1EE8"/>
        </w:tc>
      </w:tr>
      <w:tr w:rsidR="00DF1F1B" w14:paraId="7E535C64" w14:textId="77777777" w:rsidTr="49933231">
        <w:tc>
          <w:tcPr>
            <w:tcW w:w="2405" w:type="dxa"/>
          </w:tcPr>
          <w:p w14:paraId="595D3BFF" w14:textId="77777777" w:rsidR="00DF1F1B" w:rsidRDefault="00DF1F1B" w:rsidP="009E1EE8">
            <w:pPr>
              <w:rPr>
                <w:i/>
              </w:rPr>
            </w:pPr>
            <w:r>
              <w:rPr>
                <w:i/>
              </w:rPr>
              <w:t>Phone number</w:t>
            </w:r>
          </w:p>
        </w:tc>
        <w:tc>
          <w:tcPr>
            <w:tcW w:w="6656" w:type="dxa"/>
          </w:tcPr>
          <w:p w14:paraId="3DEEC669" w14:textId="77777777" w:rsidR="00DF1F1B" w:rsidRDefault="00DF1F1B" w:rsidP="009E1EE8"/>
          <w:p w14:paraId="3656B9AB" w14:textId="77777777" w:rsidR="003D70E5" w:rsidRDefault="003D70E5" w:rsidP="009E1EE8"/>
        </w:tc>
      </w:tr>
      <w:tr w:rsidR="00DF1F1B" w14:paraId="5A67876E" w14:textId="77777777" w:rsidTr="49933231">
        <w:tc>
          <w:tcPr>
            <w:tcW w:w="2405" w:type="dxa"/>
          </w:tcPr>
          <w:p w14:paraId="081BA7F6" w14:textId="77777777" w:rsidR="00DF1F1B" w:rsidRDefault="00DF1F1B" w:rsidP="009E1EE8">
            <w:pPr>
              <w:rPr>
                <w:i/>
              </w:rPr>
            </w:pPr>
            <w:r>
              <w:rPr>
                <w:i/>
              </w:rPr>
              <w:t>E-mail</w:t>
            </w:r>
          </w:p>
        </w:tc>
        <w:tc>
          <w:tcPr>
            <w:tcW w:w="6656" w:type="dxa"/>
          </w:tcPr>
          <w:p w14:paraId="45FB0818" w14:textId="77777777" w:rsidR="00DF1F1B" w:rsidRDefault="00DF1F1B" w:rsidP="009E1EE8"/>
          <w:p w14:paraId="049F31CB" w14:textId="77777777" w:rsidR="003D70E5" w:rsidRDefault="003D70E5" w:rsidP="009E1EE8"/>
        </w:tc>
      </w:tr>
      <w:tr w:rsidR="00DF1F1B" w14:paraId="61B15BFE" w14:textId="77777777" w:rsidTr="49933231">
        <w:tc>
          <w:tcPr>
            <w:tcW w:w="2405" w:type="dxa"/>
          </w:tcPr>
          <w:p w14:paraId="3001776A" w14:textId="77777777" w:rsidR="00DF1F1B" w:rsidRDefault="00DF1F1B" w:rsidP="009E1EE8">
            <w:pPr>
              <w:rPr>
                <w:i/>
              </w:rPr>
            </w:pPr>
            <w:r>
              <w:rPr>
                <w:i/>
              </w:rPr>
              <w:t>URL (optional)</w:t>
            </w:r>
          </w:p>
        </w:tc>
        <w:tc>
          <w:tcPr>
            <w:tcW w:w="6656" w:type="dxa"/>
          </w:tcPr>
          <w:p w14:paraId="53128261" w14:textId="77777777" w:rsidR="00DF1F1B" w:rsidRDefault="00DF1F1B" w:rsidP="009E1EE8"/>
          <w:p w14:paraId="62486C05" w14:textId="77777777" w:rsidR="003D70E5" w:rsidRDefault="003D70E5" w:rsidP="009E1EE8"/>
        </w:tc>
      </w:tr>
      <w:tr w:rsidR="00DF1F1B" w14:paraId="2492C827" w14:textId="77777777" w:rsidTr="00320657">
        <w:tc>
          <w:tcPr>
            <w:tcW w:w="9061" w:type="dxa"/>
            <w:gridSpan w:val="2"/>
            <w:shd w:val="clear" w:color="auto" w:fill="F2F2F2" w:themeFill="background2" w:themeFillShade="F2"/>
          </w:tcPr>
          <w:p w14:paraId="0D3F48F6" w14:textId="36639D97" w:rsidR="00DF1F1B" w:rsidRPr="00DF1F1B" w:rsidRDefault="49933231" w:rsidP="49933231">
            <w:pPr>
              <w:jc w:val="center"/>
              <w:rPr>
                <w:b/>
                <w:bCs/>
              </w:rPr>
            </w:pPr>
            <w:r w:rsidRPr="49933231">
              <w:rPr>
                <w:b/>
                <w:bCs/>
                <w:color w:val="164753" w:themeColor="text2"/>
              </w:rPr>
              <w:t xml:space="preserve">Scientific </w:t>
            </w:r>
            <w:r w:rsidR="001E3DB8">
              <w:rPr>
                <w:b/>
                <w:bCs/>
                <w:color w:val="164753" w:themeColor="text2"/>
              </w:rPr>
              <w:t>and</w:t>
            </w:r>
            <w:r w:rsidR="002C3F93">
              <w:rPr>
                <w:b/>
                <w:bCs/>
                <w:color w:val="164753" w:themeColor="text2"/>
              </w:rPr>
              <w:t xml:space="preserve"> </w:t>
            </w:r>
            <w:r w:rsidR="001E3DB8">
              <w:rPr>
                <w:b/>
                <w:bCs/>
                <w:color w:val="164753" w:themeColor="text2"/>
              </w:rPr>
              <w:t xml:space="preserve">other </w:t>
            </w:r>
            <w:r w:rsidRPr="49933231">
              <w:rPr>
                <w:b/>
                <w:bCs/>
                <w:color w:val="164753" w:themeColor="text2"/>
              </w:rPr>
              <w:t>qualifications of relevance to the</w:t>
            </w:r>
            <w:r w:rsidR="007B7677">
              <w:rPr>
                <w:b/>
                <w:bCs/>
                <w:color w:val="164753" w:themeColor="text2"/>
              </w:rPr>
              <w:t xml:space="preserve"> research</w:t>
            </w:r>
            <w:r w:rsidRPr="49933231">
              <w:rPr>
                <w:b/>
                <w:bCs/>
                <w:color w:val="164753" w:themeColor="text2"/>
              </w:rPr>
              <w:t xml:space="preserve"> project</w:t>
            </w:r>
          </w:p>
        </w:tc>
      </w:tr>
      <w:tr w:rsidR="00DF1F1B" w14:paraId="4101652C" w14:textId="77777777" w:rsidTr="49933231">
        <w:tc>
          <w:tcPr>
            <w:tcW w:w="9061" w:type="dxa"/>
            <w:gridSpan w:val="2"/>
          </w:tcPr>
          <w:p w14:paraId="4B99056E" w14:textId="77777777" w:rsidR="00DF1F1B" w:rsidRDefault="00DF1F1B" w:rsidP="009E1EE8"/>
          <w:p w14:paraId="1299C43A" w14:textId="77777777" w:rsidR="00DF1F1B" w:rsidRDefault="00DF1F1B" w:rsidP="009E1EE8"/>
          <w:p w14:paraId="4DDBEF00" w14:textId="77777777" w:rsidR="00DF1F1B" w:rsidRDefault="00DF1F1B" w:rsidP="009E1EE8"/>
          <w:p w14:paraId="3CF2D8B6" w14:textId="3667B47D" w:rsidR="00DF1F1B" w:rsidRDefault="00DF1F1B" w:rsidP="009E1EE8"/>
          <w:p w14:paraId="0562CB0E" w14:textId="77777777" w:rsidR="003D70E5" w:rsidRDefault="003D70E5" w:rsidP="009E1EE8"/>
          <w:p w14:paraId="34CE0A41" w14:textId="77777777" w:rsidR="00DF1F1B" w:rsidRDefault="00DF1F1B" w:rsidP="009E1EE8"/>
        </w:tc>
      </w:tr>
      <w:tr w:rsidR="00DF1F1B" w14:paraId="69D0C959" w14:textId="77777777" w:rsidTr="00320657">
        <w:tc>
          <w:tcPr>
            <w:tcW w:w="9061" w:type="dxa"/>
            <w:gridSpan w:val="2"/>
            <w:shd w:val="clear" w:color="auto" w:fill="F2F2F2" w:themeFill="background2" w:themeFillShade="F2"/>
          </w:tcPr>
          <w:p w14:paraId="3C1C2DC7" w14:textId="77777777" w:rsidR="00DF1F1B" w:rsidRPr="00DF1F1B" w:rsidRDefault="00DF1F1B" w:rsidP="00DF1F1B">
            <w:pPr>
              <w:jc w:val="center"/>
              <w:rPr>
                <w:b/>
              </w:rPr>
            </w:pPr>
            <w:r w:rsidRPr="00DF1F1B">
              <w:rPr>
                <w:b/>
                <w:color w:val="164753" w:themeColor="text2"/>
              </w:rPr>
              <w:t>Education</w:t>
            </w:r>
          </w:p>
        </w:tc>
      </w:tr>
      <w:tr w:rsidR="00DF1F1B" w14:paraId="62EBF3C5" w14:textId="77777777" w:rsidTr="49933231">
        <w:tc>
          <w:tcPr>
            <w:tcW w:w="9061" w:type="dxa"/>
            <w:gridSpan w:val="2"/>
          </w:tcPr>
          <w:p w14:paraId="6D98A12B" w14:textId="77777777" w:rsidR="00DF1F1B" w:rsidRDefault="00DF1F1B" w:rsidP="009E1EE8"/>
          <w:p w14:paraId="2946DB82" w14:textId="77777777" w:rsidR="00DF1F1B" w:rsidRDefault="00DF1F1B" w:rsidP="009E1EE8"/>
          <w:p w14:paraId="5997CC1D" w14:textId="77777777" w:rsidR="00DF1F1B" w:rsidRDefault="00DF1F1B" w:rsidP="009E1EE8"/>
          <w:p w14:paraId="110FFD37" w14:textId="77777777" w:rsidR="00DF1F1B" w:rsidRDefault="00DF1F1B" w:rsidP="009E1EE8"/>
          <w:p w14:paraId="6B699379" w14:textId="77777777" w:rsidR="00DF1F1B" w:rsidRDefault="00DF1F1B" w:rsidP="009E1EE8"/>
          <w:p w14:paraId="3FE9F23F" w14:textId="77777777" w:rsidR="00DF1F1B" w:rsidRDefault="00DF1F1B" w:rsidP="009E1EE8"/>
          <w:p w14:paraId="1F72F646" w14:textId="77777777" w:rsidR="00DF1F1B" w:rsidRDefault="00DF1F1B" w:rsidP="009E1EE8"/>
        </w:tc>
      </w:tr>
      <w:tr w:rsidR="00DF1F1B" w14:paraId="6C116EDE" w14:textId="77777777" w:rsidTr="00320657">
        <w:tc>
          <w:tcPr>
            <w:tcW w:w="9061" w:type="dxa"/>
            <w:gridSpan w:val="2"/>
            <w:shd w:val="clear" w:color="auto" w:fill="F2F2F2" w:themeFill="background2" w:themeFillShade="F2"/>
          </w:tcPr>
          <w:p w14:paraId="0B9B3F1B" w14:textId="50AE0026" w:rsidR="00DF1F1B" w:rsidRPr="00DF1F1B" w:rsidRDefault="00DF1F1B" w:rsidP="002C3F93">
            <w:pPr>
              <w:jc w:val="center"/>
              <w:rPr>
                <w:b/>
              </w:rPr>
            </w:pPr>
            <w:r w:rsidRPr="00DF1F1B">
              <w:rPr>
                <w:b/>
                <w:color w:val="164753" w:themeColor="text2"/>
              </w:rPr>
              <w:t>Employment</w:t>
            </w:r>
            <w:r w:rsidR="00BD3C64">
              <w:rPr>
                <w:b/>
                <w:color w:val="164753" w:themeColor="text2"/>
              </w:rPr>
              <w:t xml:space="preserve"> </w:t>
            </w:r>
            <w:r w:rsidR="002C3F93">
              <w:rPr>
                <w:b/>
                <w:color w:val="164753" w:themeColor="text2"/>
              </w:rPr>
              <w:t>h</w:t>
            </w:r>
            <w:r w:rsidR="00BD3C64">
              <w:rPr>
                <w:b/>
                <w:color w:val="164753" w:themeColor="text2"/>
              </w:rPr>
              <w:t>istory</w:t>
            </w:r>
          </w:p>
        </w:tc>
      </w:tr>
      <w:tr w:rsidR="00DF1F1B" w14:paraId="08CE6F91" w14:textId="77777777" w:rsidTr="49933231">
        <w:tc>
          <w:tcPr>
            <w:tcW w:w="9061" w:type="dxa"/>
            <w:gridSpan w:val="2"/>
          </w:tcPr>
          <w:p w14:paraId="61CDCEAD" w14:textId="77777777" w:rsidR="00DF1F1B" w:rsidRDefault="00DF1F1B" w:rsidP="009E1EE8"/>
          <w:p w14:paraId="6BB9E253" w14:textId="77777777" w:rsidR="00DF1F1B" w:rsidRDefault="00DF1F1B" w:rsidP="009E1EE8"/>
          <w:p w14:paraId="52E56223" w14:textId="0324E075" w:rsidR="00DF1F1B" w:rsidRDefault="00DF1F1B" w:rsidP="009E1EE8"/>
          <w:p w14:paraId="07547A01" w14:textId="77777777" w:rsidR="00DF1F1B" w:rsidRDefault="00DF1F1B" w:rsidP="009E1EE8"/>
          <w:p w14:paraId="5043CB0F" w14:textId="77777777" w:rsidR="00DF1F1B" w:rsidRDefault="00DF1F1B" w:rsidP="009E1EE8"/>
          <w:p w14:paraId="07459315" w14:textId="77777777" w:rsidR="00DF1F1B" w:rsidRDefault="00DF1F1B" w:rsidP="009E1EE8"/>
        </w:tc>
      </w:tr>
      <w:tr w:rsidR="00DF1F1B" w14:paraId="206110E4" w14:textId="77777777" w:rsidTr="00320657">
        <w:tc>
          <w:tcPr>
            <w:tcW w:w="9061" w:type="dxa"/>
            <w:gridSpan w:val="2"/>
            <w:shd w:val="clear" w:color="auto" w:fill="F2F2F2" w:themeFill="background2" w:themeFillShade="F2"/>
          </w:tcPr>
          <w:p w14:paraId="6653F8E9" w14:textId="77777777" w:rsidR="00DF1F1B" w:rsidRPr="00DF1F1B" w:rsidRDefault="00DF1F1B" w:rsidP="00DF1F1B">
            <w:pPr>
              <w:jc w:val="center"/>
              <w:rPr>
                <w:b/>
              </w:rPr>
            </w:pPr>
            <w:r w:rsidRPr="00DF1F1B">
              <w:rPr>
                <w:b/>
                <w:color w:val="164753" w:themeColor="text2"/>
              </w:rPr>
              <w:t>Project management skills</w:t>
            </w:r>
          </w:p>
        </w:tc>
      </w:tr>
      <w:tr w:rsidR="00DF1F1B" w14:paraId="6537F28F" w14:textId="77777777" w:rsidTr="49933231">
        <w:tc>
          <w:tcPr>
            <w:tcW w:w="9061" w:type="dxa"/>
            <w:gridSpan w:val="2"/>
          </w:tcPr>
          <w:p w14:paraId="6DFB9E20" w14:textId="77777777" w:rsidR="00DF1F1B" w:rsidRDefault="00DF1F1B" w:rsidP="009E1EE8"/>
          <w:p w14:paraId="70DF9E56" w14:textId="77777777" w:rsidR="00DF1F1B" w:rsidRDefault="00DF1F1B" w:rsidP="009E1EE8"/>
          <w:p w14:paraId="039A4DEA" w14:textId="56438A36" w:rsidR="008239AE" w:rsidRDefault="008239AE" w:rsidP="009E1EE8"/>
          <w:p w14:paraId="4CAAF9F2" w14:textId="77777777" w:rsidR="008239AE" w:rsidRDefault="008239AE" w:rsidP="009E1EE8"/>
          <w:p w14:paraId="1A8DBD12" w14:textId="77777777" w:rsidR="008239AE" w:rsidRDefault="008239AE" w:rsidP="009E1EE8"/>
          <w:p w14:paraId="44E871BC" w14:textId="77777777" w:rsidR="00DF1F1B" w:rsidRDefault="00DF1F1B" w:rsidP="009E1EE8"/>
          <w:p w14:paraId="463F29E8" w14:textId="77777777" w:rsidR="00DF1F1B" w:rsidRDefault="00DF1F1B" w:rsidP="009E1EE8"/>
        </w:tc>
      </w:tr>
    </w:tbl>
    <w:p w14:paraId="16BDCD40" w14:textId="77777777" w:rsidR="004B0317" w:rsidRDefault="004B0317" w:rsidP="00320657"/>
    <w:p w14:paraId="3D693B9C" w14:textId="5DA011AF" w:rsidR="00320657" w:rsidRDefault="004F60D9" w:rsidP="00320657">
      <w:r>
        <w:lastRenderedPageBreak/>
        <w:t>Please outline</w:t>
      </w:r>
      <w:r w:rsidR="00320657">
        <w:t xml:space="preserve"> key scientific publications, reports and other types of communication relevant to the application listing maximum 10 and/or using maximum one page.</w:t>
      </w:r>
    </w:p>
    <w:p w14:paraId="0920A77E" w14:textId="77777777" w:rsidR="00320657" w:rsidRDefault="00320657" w:rsidP="00320657"/>
    <w:tbl>
      <w:tblPr>
        <w:tblStyle w:val="ICARSTable"/>
        <w:tblW w:w="0" w:type="auto"/>
        <w:tblLook w:val="04A0" w:firstRow="1" w:lastRow="0" w:firstColumn="1" w:lastColumn="0" w:noHBand="0" w:noVBand="1"/>
      </w:tblPr>
      <w:tblGrid>
        <w:gridCol w:w="9061"/>
      </w:tblGrid>
      <w:tr w:rsidR="008239AE" w14:paraId="4AF48783" w14:textId="77777777" w:rsidTr="008239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1" w:type="dxa"/>
          </w:tcPr>
          <w:p w14:paraId="7316C0EF" w14:textId="109D124A" w:rsidR="008239AE" w:rsidRDefault="003621DA" w:rsidP="008239AE">
            <w:pPr>
              <w:pStyle w:val="Tableheader"/>
              <w:jc w:val="center"/>
            </w:pPr>
            <w:r>
              <w:rPr>
                <w:lang w:val="en-US"/>
              </w:rPr>
              <w:t>K</w:t>
            </w:r>
            <w:r w:rsidR="008239AE" w:rsidRPr="49933231">
              <w:rPr>
                <w:lang w:val="en-US"/>
              </w:rPr>
              <w:t>ey scientific publications</w:t>
            </w:r>
            <w:r w:rsidR="001E3DB8">
              <w:rPr>
                <w:lang w:val="en-US"/>
              </w:rPr>
              <w:t xml:space="preserve"> and reports</w:t>
            </w:r>
            <w:r w:rsidR="008239AE" w:rsidRPr="49933231">
              <w:rPr>
                <w:lang w:val="en-US"/>
              </w:rPr>
              <w:t xml:space="preserve"> relevant to the </w:t>
            </w:r>
            <w:r>
              <w:rPr>
                <w:lang w:val="en-US"/>
              </w:rPr>
              <w:t>application</w:t>
            </w:r>
          </w:p>
        </w:tc>
      </w:tr>
      <w:tr w:rsidR="008239AE" w14:paraId="61370E41" w14:textId="77777777" w:rsidTr="007D6AA9">
        <w:trPr>
          <w:trHeight w:val="11301"/>
        </w:trPr>
        <w:tc>
          <w:tcPr>
            <w:tcW w:w="9061" w:type="dxa"/>
          </w:tcPr>
          <w:p w14:paraId="77E48716" w14:textId="77777777" w:rsidR="008239AE" w:rsidRDefault="008239AE" w:rsidP="003D70E5"/>
          <w:p w14:paraId="151F3C39" w14:textId="77777777" w:rsidR="003621DA" w:rsidRDefault="003621DA" w:rsidP="003D70E5"/>
          <w:p w14:paraId="6A561977" w14:textId="77777777" w:rsidR="003621DA" w:rsidRDefault="003621DA" w:rsidP="003D70E5"/>
          <w:p w14:paraId="041BE45E" w14:textId="77777777" w:rsidR="003621DA" w:rsidRDefault="003621DA" w:rsidP="003D70E5"/>
          <w:p w14:paraId="3D14A079" w14:textId="77777777" w:rsidR="003621DA" w:rsidRDefault="003621DA" w:rsidP="003D70E5"/>
          <w:p w14:paraId="5B5D0FE2" w14:textId="77777777" w:rsidR="003621DA" w:rsidRDefault="003621DA" w:rsidP="003D70E5"/>
          <w:p w14:paraId="1C372759" w14:textId="77777777" w:rsidR="003621DA" w:rsidRDefault="003621DA" w:rsidP="003D70E5"/>
          <w:p w14:paraId="0AED376F" w14:textId="77777777" w:rsidR="003621DA" w:rsidRDefault="003621DA" w:rsidP="003D70E5"/>
          <w:p w14:paraId="49745658" w14:textId="77777777" w:rsidR="003621DA" w:rsidRDefault="003621DA" w:rsidP="003D70E5"/>
          <w:p w14:paraId="0F215094" w14:textId="77777777" w:rsidR="003621DA" w:rsidRDefault="003621DA" w:rsidP="003D70E5"/>
          <w:p w14:paraId="0C1CF2BE" w14:textId="77777777" w:rsidR="003621DA" w:rsidRDefault="003621DA" w:rsidP="003D70E5"/>
          <w:p w14:paraId="4D99269C" w14:textId="77777777" w:rsidR="003621DA" w:rsidRDefault="003621DA" w:rsidP="003D70E5"/>
          <w:p w14:paraId="076B025F" w14:textId="77777777" w:rsidR="003621DA" w:rsidRDefault="003621DA" w:rsidP="003D70E5"/>
          <w:p w14:paraId="2F46A5DE" w14:textId="77777777" w:rsidR="003621DA" w:rsidRDefault="003621DA" w:rsidP="003D70E5"/>
          <w:p w14:paraId="445607B2" w14:textId="77777777" w:rsidR="003621DA" w:rsidRDefault="003621DA" w:rsidP="003D70E5"/>
          <w:p w14:paraId="33720D88" w14:textId="77777777" w:rsidR="003621DA" w:rsidRDefault="003621DA" w:rsidP="003D70E5"/>
          <w:p w14:paraId="397DFA64" w14:textId="77777777" w:rsidR="003621DA" w:rsidRDefault="003621DA" w:rsidP="003D70E5"/>
          <w:p w14:paraId="30FB9BF5" w14:textId="77777777" w:rsidR="003621DA" w:rsidRDefault="003621DA" w:rsidP="003D70E5"/>
          <w:p w14:paraId="3F9AC060" w14:textId="77777777" w:rsidR="003621DA" w:rsidRDefault="003621DA" w:rsidP="003D70E5"/>
          <w:p w14:paraId="2ED2E975" w14:textId="77777777" w:rsidR="003621DA" w:rsidRDefault="003621DA" w:rsidP="003D70E5"/>
          <w:p w14:paraId="6C530B63" w14:textId="77777777" w:rsidR="003621DA" w:rsidRDefault="003621DA" w:rsidP="003D70E5"/>
          <w:p w14:paraId="48E8C5A8" w14:textId="77777777" w:rsidR="003621DA" w:rsidRDefault="003621DA" w:rsidP="003D70E5"/>
          <w:p w14:paraId="24F39F11" w14:textId="77777777" w:rsidR="003621DA" w:rsidRDefault="003621DA" w:rsidP="003D70E5"/>
          <w:p w14:paraId="312A0B45" w14:textId="77777777" w:rsidR="003621DA" w:rsidRDefault="003621DA" w:rsidP="003D70E5"/>
          <w:p w14:paraId="34FF2378" w14:textId="77777777" w:rsidR="003621DA" w:rsidRDefault="003621DA" w:rsidP="003D70E5"/>
          <w:p w14:paraId="3B007E6C" w14:textId="77777777" w:rsidR="003621DA" w:rsidRDefault="003621DA" w:rsidP="003D70E5"/>
          <w:p w14:paraId="1CFEC82F" w14:textId="77777777" w:rsidR="003621DA" w:rsidRDefault="003621DA" w:rsidP="003D70E5"/>
          <w:p w14:paraId="75526978" w14:textId="77777777" w:rsidR="003621DA" w:rsidRDefault="003621DA" w:rsidP="003D70E5"/>
          <w:p w14:paraId="75A51BD9" w14:textId="77777777" w:rsidR="003621DA" w:rsidRDefault="003621DA" w:rsidP="003D70E5"/>
          <w:p w14:paraId="5A2A4C64" w14:textId="77777777" w:rsidR="003621DA" w:rsidRDefault="003621DA" w:rsidP="003D70E5"/>
          <w:p w14:paraId="23C17C36" w14:textId="77777777" w:rsidR="003621DA" w:rsidRDefault="003621DA" w:rsidP="003D70E5"/>
          <w:p w14:paraId="50C6DBF6" w14:textId="77777777" w:rsidR="003621DA" w:rsidRDefault="003621DA" w:rsidP="003D70E5"/>
          <w:p w14:paraId="77F15CFB" w14:textId="77777777" w:rsidR="003621DA" w:rsidRDefault="003621DA" w:rsidP="003D70E5"/>
          <w:p w14:paraId="0189099D" w14:textId="77777777" w:rsidR="003621DA" w:rsidRDefault="003621DA" w:rsidP="003D70E5"/>
          <w:p w14:paraId="01428C67" w14:textId="77777777" w:rsidR="003621DA" w:rsidRDefault="003621DA" w:rsidP="003D70E5"/>
          <w:p w14:paraId="71110004" w14:textId="77777777" w:rsidR="003621DA" w:rsidRDefault="003621DA" w:rsidP="003D70E5"/>
          <w:p w14:paraId="343A926C" w14:textId="77777777" w:rsidR="003621DA" w:rsidRDefault="003621DA" w:rsidP="003D70E5"/>
          <w:p w14:paraId="46101938" w14:textId="77777777" w:rsidR="003621DA" w:rsidRDefault="003621DA" w:rsidP="003D70E5"/>
          <w:p w14:paraId="72A446F7" w14:textId="77777777" w:rsidR="003621DA" w:rsidRDefault="003621DA" w:rsidP="003D70E5"/>
          <w:p w14:paraId="234378D4" w14:textId="77777777" w:rsidR="003621DA" w:rsidRDefault="003621DA" w:rsidP="003D70E5"/>
          <w:p w14:paraId="6E7F23AC" w14:textId="77777777" w:rsidR="003621DA" w:rsidRDefault="003621DA" w:rsidP="003D70E5"/>
          <w:p w14:paraId="1E886257" w14:textId="77777777" w:rsidR="003621DA" w:rsidRDefault="003621DA" w:rsidP="003D70E5"/>
          <w:p w14:paraId="713169F6" w14:textId="77777777" w:rsidR="003621DA" w:rsidRDefault="003621DA" w:rsidP="003D70E5"/>
          <w:p w14:paraId="0FBAF1B7" w14:textId="77777777" w:rsidR="003621DA" w:rsidRDefault="003621DA" w:rsidP="003D70E5"/>
          <w:p w14:paraId="11D7A9F6" w14:textId="77777777" w:rsidR="003621DA" w:rsidRDefault="003621DA" w:rsidP="003D70E5"/>
          <w:p w14:paraId="19A009DA" w14:textId="77777777" w:rsidR="003621DA" w:rsidRDefault="003621DA" w:rsidP="003D70E5"/>
          <w:p w14:paraId="2BA6AE9D" w14:textId="77777777" w:rsidR="003621DA" w:rsidRDefault="003621DA" w:rsidP="003D70E5"/>
          <w:p w14:paraId="34857C47" w14:textId="77777777" w:rsidR="003621DA" w:rsidRDefault="003621DA" w:rsidP="003D70E5"/>
          <w:p w14:paraId="7FFD6EF4" w14:textId="77777777" w:rsidR="003621DA" w:rsidRDefault="003621DA" w:rsidP="003D70E5"/>
          <w:p w14:paraId="38968B90" w14:textId="77777777" w:rsidR="003621DA" w:rsidRDefault="003621DA" w:rsidP="003D70E5"/>
          <w:p w14:paraId="0274F626" w14:textId="77777777" w:rsidR="003621DA" w:rsidRDefault="003621DA" w:rsidP="003D70E5"/>
          <w:p w14:paraId="5C13B352" w14:textId="77777777" w:rsidR="003621DA" w:rsidRDefault="003621DA" w:rsidP="003D70E5"/>
          <w:p w14:paraId="21FF7BA4" w14:textId="77777777" w:rsidR="003621DA" w:rsidRDefault="003621DA" w:rsidP="003D70E5"/>
        </w:tc>
      </w:tr>
    </w:tbl>
    <w:p w14:paraId="058BD86F" w14:textId="77777777" w:rsidR="008239AE" w:rsidRPr="00DC2A0E" w:rsidRDefault="008239AE" w:rsidP="002278EF"/>
    <w:sectPr w:rsidR="008239AE" w:rsidRPr="00DC2A0E" w:rsidSect="0059629F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2552" w:right="1418" w:bottom="1304" w:left="1418" w:header="680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C2D81" w14:textId="77777777" w:rsidR="007802C5" w:rsidRDefault="007802C5" w:rsidP="009157B9">
      <w:pPr>
        <w:spacing w:line="240" w:lineRule="auto"/>
      </w:pPr>
      <w:r>
        <w:separator/>
      </w:r>
    </w:p>
  </w:endnote>
  <w:endnote w:type="continuationSeparator" w:id="0">
    <w:p w14:paraId="52932B03" w14:textId="77777777" w:rsidR="007802C5" w:rsidRDefault="007802C5" w:rsidP="009157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567923A1" w14:paraId="4DFEDB12" w14:textId="77777777" w:rsidTr="567923A1">
      <w:trPr>
        <w:trHeight w:val="300"/>
      </w:trPr>
      <w:tc>
        <w:tcPr>
          <w:tcW w:w="3020" w:type="dxa"/>
        </w:tcPr>
        <w:p w14:paraId="36CE974E" w14:textId="2C40A3AF" w:rsidR="567923A1" w:rsidRDefault="567923A1" w:rsidP="567923A1">
          <w:pPr>
            <w:pStyle w:val="Header"/>
            <w:ind w:left="-115"/>
          </w:pPr>
        </w:p>
      </w:tc>
      <w:tc>
        <w:tcPr>
          <w:tcW w:w="3020" w:type="dxa"/>
        </w:tcPr>
        <w:p w14:paraId="258E1CEB" w14:textId="7643BC5F" w:rsidR="567923A1" w:rsidRDefault="567923A1" w:rsidP="567923A1">
          <w:pPr>
            <w:pStyle w:val="Header"/>
            <w:jc w:val="center"/>
          </w:pPr>
        </w:p>
      </w:tc>
      <w:tc>
        <w:tcPr>
          <w:tcW w:w="3020" w:type="dxa"/>
        </w:tcPr>
        <w:p w14:paraId="29C4BB5E" w14:textId="111B26FB" w:rsidR="567923A1" w:rsidRDefault="567923A1" w:rsidP="567923A1">
          <w:pPr>
            <w:pStyle w:val="Header"/>
            <w:ind w:right="-115"/>
            <w:jc w:val="right"/>
          </w:pPr>
        </w:p>
      </w:tc>
    </w:tr>
  </w:tbl>
  <w:p w14:paraId="7D13C046" w14:textId="29985238" w:rsidR="567923A1" w:rsidRDefault="567923A1" w:rsidP="567923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066A9" w14:textId="77777777" w:rsidR="009157B9" w:rsidRPr="00DC2A0E" w:rsidRDefault="567923A1">
    <w:pPr>
      <w:pStyle w:val="Footer"/>
      <w:rPr>
        <w:lang w:val="en-US"/>
      </w:rPr>
    </w:pPr>
    <w:r w:rsidRPr="567923A1">
      <w:rPr>
        <w:b/>
        <w:bCs/>
        <w:lang w:val="en-US"/>
      </w:rPr>
      <w:t>icars</w:t>
    </w:r>
    <w:r w:rsidRPr="567923A1">
      <w:rPr>
        <w:lang w:val="en-US"/>
      </w:rPr>
      <w:t xml:space="preserve"> · international centre for antimicrobial resistance solutions</w:t>
    </w:r>
  </w:p>
  <w:p w14:paraId="67ADF24F" w14:textId="19E88BB3" w:rsidR="0059629F" w:rsidRPr="0059629F" w:rsidRDefault="567923A1" w:rsidP="567923A1">
    <w:pPr>
      <w:pStyle w:val="Footer"/>
      <w:rPr>
        <w:lang w:val="da-DK"/>
      </w:rPr>
    </w:pPr>
    <w:r w:rsidRPr="567923A1">
      <w:rPr>
        <w:rFonts w:ascii="Verdana" w:eastAsia="Verdana" w:hAnsi="Verdana" w:cs="Verdana"/>
        <w:szCs w:val="13"/>
      </w:rPr>
      <w:t>ørestads boulevard</w:t>
    </w:r>
    <w:r w:rsidRPr="567923A1">
      <w:t xml:space="preserve"> </w:t>
    </w:r>
    <w:r>
      <w:t>5 · 2300 Copenhagen s · denmark · contact@icars-global.org · www.icars-global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A8AFD" w14:textId="77777777" w:rsidR="007802C5" w:rsidRDefault="007802C5" w:rsidP="001624CE">
      <w:pPr>
        <w:pBdr>
          <w:bottom w:val="single" w:sz="4" w:space="1" w:color="000000" w:themeColor="text1"/>
        </w:pBdr>
        <w:spacing w:before="340" w:after="80" w:line="240" w:lineRule="auto"/>
      </w:pPr>
    </w:p>
  </w:footnote>
  <w:footnote w:type="continuationSeparator" w:id="0">
    <w:p w14:paraId="13F079DE" w14:textId="77777777" w:rsidR="007802C5" w:rsidRDefault="007802C5" w:rsidP="009157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CA3C3" w14:textId="550615C4" w:rsidR="00571BAA" w:rsidRDefault="00571BAA" w:rsidP="00571BAA">
    <w:pPr>
      <w:pStyle w:val="Meta"/>
      <w:framePr w:w="0" w:wrap="auto" w:vAnchor="margin" w:hAnchor="text" w:yAlign="inline"/>
      <w:spacing w:before="662"/>
    </w:pPr>
    <w:r>
      <w:rPr>
        <w:noProof/>
        <w:lang w:val="da-DK" w:eastAsia="da-DK"/>
      </w:rPr>
      <w:drawing>
        <wp:anchor distT="0" distB="0" distL="114300" distR="114300" simplePos="0" relativeHeight="251660288" behindDoc="0" locked="0" layoutInCell="1" allowOverlap="1" wp14:anchorId="523358B8" wp14:editId="16DF7279">
          <wp:simplePos x="0" y="0"/>
          <wp:positionH relativeFrom="rightMargin">
            <wp:posOffset>-374650</wp:posOffset>
          </wp:positionH>
          <wp:positionV relativeFrom="page">
            <wp:posOffset>431800</wp:posOffset>
          </wp:positionV>
          <wp:extent cx="745200" cy="7452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CARS_Word_20x20mmi_300d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74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1DFDCAB2"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B102D">
      <w:rPr>
        <w:noProof/>
      </w:rPr>
      <w:t>2</w:t>
    </w:r>
    <w:r>
      <w:rPr>
        <w:noProof/>
      </w:rPr>
      <w:fldChar w:fldCharType="end"/>
    </w:r>
    <w:r w:rsidR="1DFDCAB2"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EB102D">
      <w:rPr>
        <w:noProof/>
      </w:rPr>
      <w:t>2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90D16" w14:textId="77177AF7" w:rsidR="00846437" w:rsidRPr="00846437" w:rsidRDefault="00846437" w:rsidP="00352A18">
    <w:pPr>
      <w:pStyle w:val="Meta"/>
      <w:framePr w:w="0" w:wrap="auto" w:vAnchor="margin" w:hAnchor="text" w:yAlign="inline"/>
      <w:spacing w:before="662"/>
    </w:pPr>
    <w:r>
      <w:rPr>
        <w:noProof/>
        <w:lang w:val="da-DK" w:eastAsia="da-DK"/>
      </w:rPr>
      <w:drawing>
        <wp:anchor distT="0" distB="0" distL="114300" distR="114300" simplePos="0" relativeHeight="251658240" behindDoc="0" locked="0" layoutInCell="1" allowOverlap="1" wp14:anchorId="15374774" wp14:editId="04BCE92A">
          <wp:simplePos x="0" y="0"/>
          <wp:positionH relativeFrom="rightMargin">
            <wp:posOffset>-372745</wp:posOffset>
          </wp:positionH>
          <wp:positionV relativeFrom="page">
            <wp:posOffset>431800</wp:posOffset>
          </wp:positionV>
          <wp:extent cx="745200" cy="745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CARS_Word_20x20mmi_300d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74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1DFDCAB2">
      <w:t xml:space="preserve">page </w:t>
    </w:r>
    <w:r w:rsidR="00571BAA">
      <w:fldChar w:fldCharType="begin"/>
    </w:r>
    <w:r w:rsidR="00571BAA">
      <w:instrText xml:space="preserve"> PAGE   \* MERGEFORMAT </w:instrText>
    </w:r>
    <w:r w:rsidR="00571BAA">
      <w:fldChar w:fldCharType="separate"/>
    </w:r>
    <w:r w:rsidR="00EB102D">
      <w:rPr>
        <w:noProof/>
      </w:rPr>
      <w:t>1</w:t>
    </w:r>
    <w:r w:rsidR="00571BAA">
      <w:rPr>
        <w:noProof/>
      </w:rPr>
      <w:fldChar w:fldCharType="end"/>
    </w:r>
    <w:r w:rsidR="1DFDCAB2">
      <w:rPr>
        <w:noProof/>
      </w:rPr>
      <w:t xml:space="preserve"> of </w:t>
    </w:r>
    <w:r w:rsidR="00571BAA">
      <w:rPr>
        <w:noProof/>
      </w:rPr>
      <w:fldChar w:fldCharType="begin"/>
    </w:r>
    <w:r w:rsidR="00571BAA">
      <w:rPr>
        <w:noProof/>
      </w:rPr>
      <w:instrText xml:space="preserve"> NUMPAGES   \* MERGEFORMAT </w:instrText>
    </w:r>
    <w:r w:rsidR="00571BAA">
      <w:rPr>
        <w:noProof/>
      </w:rPr>
      <w:fldChar w:fldCharType="separate"/>
    </w:r>
    <w:r w:rsidR="00EB102D">
      <w:rPr>
        <w:noProof/>
      </w:rPr>
      <w:t>2</w:t>
    </w:r>
    <w:r w:rsidR="00571BAA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E4BD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F2D2B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0689F5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ED095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67EA57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1660B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8383DF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48F8C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4ACE8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A6BE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606FB2"/>
    <w:multiLevelType w:val="multilevel"/>
    <w:tmpl w:val="97FAE690"/>
    <w:styleLink w:val="ICARSBullets"/>
    <w:lvl w:ilvl="0">
      <w:start w:val="1"/>
      <w:numFmt w:val="bullet"/>
      <w:lvlText w:val=""/>
      <w:lvlJc w:val="left"/>
      <w:pPr>
        <w:ind w:left="255" w:hanging="255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510" w:hanging="255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765" w:hanging="255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020" w:hanging="255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275" w:hanging="255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1530" w:hanging="255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1785" w:hanging="255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040" w:hanging="255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2295" w:hanging="255"/>
      </w:pPr>
      <w:rPr>
        <w:rFonts w:ascii="Symbol" w:hAnsi="Symbol" w:hint="default"/>
        <w:color w:val="auto"/>
      </w:rPr>
    </w:lvl>
  </w:abstractNum>
  <w:abstractNum w:abstractNumId="11" w15:restartNumberingAfterBreak="0">
    <w:nsid w:val="3CC223C0"/>
    <w:multiLevelType w:val="multilevel"/>
    <w:tmpl w:val="382C7F52"/>
    <w:styleLink w:val="ICARSNumbers"/>
    <w:lvl w:ilvl="0">
      <w:start w:val="1"/>
      <w:numFmt w:val="decimal"/>
      <w:lvlText w:val="%1."/>
      <w:lvlJc w:val="left"/>
      <w:pPr>
        <w:ind w:left="255" w:hanging="25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10" w:hanging="255"/>
      </w:pPr>
      <w:rPr>
        <w:rFonts w:hint="default"/>
      </w:rPr>
    </w:lvl>
    <w:lvl w:ilvl="2">
      <w:start w:val="1"/>
      <w:numFmt w:val="none"/>
      <w:lvlText w:val="%3"/>
      <w:lvlJc w:val="left"/>
      <w:pPr>
        <w:ind w:left="765" w:hanging="255"/>
      </w:pPr>
      <w:rPr>
        <w:rFonts w:hint="default"/>
      </w:rPr>
    </w:lvl>
    <w:lvl w:ilvl="3">
      <w:start w:val="1"/>
      <w:numFmt w:val="none"/>
      <w:lvlText w:val=""/>
      <w:lvlJc w:val="left"/>
      <w:pPr>
        <w:ind w:left="1020" w:hanging="255"/>
      </w:pPr>
      <w:rPr>
        <w:rFonts w:hint="default"/>
      </w:rPr>
    </w:lvl>
    <w:lvl w:ilvl="4">
      <w:start w:val="1"/>
      <w:numFmt w:val="none"/>
      <w:lvlText w:val=""/>
      <w:lvlJc w:val="left"/>
      <w:pPr>
        <w:ind w:left="1275" w:hanging="255"/>
      </w:pPr>
      <w:rPr>
        <w:rFonts w:hint="default"/>
      </w:rPr>
    </w:lvl>
    <w:lvl w:ilvl="5">
      <w:start w:val="1"/>
      <w:numFmt w:val="none"/>
      <w:lvlText w:val=""/>
      <w:lvlJc w:val="left"/>
      <w:pPr>
        <w:ind w:left="1530" w:hanging="255"/>
      </w:pPr>
      <w:rPr>
        <w:rFonts w:hint="default"/>
      </w:rPr>
    </w:lvl>
    <w:lvl w:ilvl="6">
      <w:start w:val="1"/>
      <w:numFmt w:val="none"/>
      <w:lvlText w:val=""/>
      <w:lvlJc w:val="left"/>
      <w:pPr>
        <w:ind w:left="1785" w:hanging="255"/>
      </w:pPr>
      <w:rPr>
        <w:rFonts w:hint="default"/>
      </w:rPr>
    </w:lvl>
    <w:lvl w:ilvl="7">
      <w:start w:val="1"/>
      <w:numFmt w:val="none"/>
      <w:lvlText w:val=""/>
      <w:lvlJc w:val="left"/>
      <w:pPr>
        <w:ind w:left="2040" w:hanging="255"/>
      </w:pPr>
      <w:rPr>
        <w:rFonts w:hint="default"/>
      </w:rPr>
    </w:lvl>
    <w:lvl w:ilvl="8">
      <w:start w:val="1"/>
      <w:numFmt w:val="none"/>
      <w:lvlText w:val=""/>
      <w:lvlJc w:val="left"/>
      <w:pPr>
        <w:ind w:left="2295" w:hanging="255"/>
      </w:pPr>
      <w:rPr>
        <w:rFonts w:hint="default"/>
      </w:rPr>
    </w:lvl>
  </w:abstractNum>
  <w:abstractNum w:abstractNumId="12" w15:restartNumberingAfterBreak="0">
    <w:nsid w:val="42950FAB"/>
    <w:multiLevelType w:val="multilevel"/>
    <w:tmpl w:val="1A80ECE4"/>
    <w:lvl w:ilvl="0">
      <w:start w:val="1"/>
      <w:numFmt w:val="decimal"/>
      <w:pStyle w:val="Heading1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10" w:hanging="510"/>
      </w:pPr>
      <w:rPr>
        <w:rFonts w:hint="default"/>
      </w:rPr>
    </w:lvl>
    <w:lvl w:ilvl="2">
      <w:start w:val="1"/>
      <w:numFmt w:val="none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5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6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7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8">
      <w:start w:val="1"/>
      <w:numFmt w:val="none"/>
      <w:lvlText w:val=""/>
      <w:lvlJc w:val="left"/>
      <w:pPr>
        <w:ind w:left="510" w:hanging="510"/>
      </w:pPr>
      <w:rPr>
        <w:rFonts w:hint="default"/>
      </w:rPr>
    </w:lvl>
  </w:abstractNum>
  <w:abstractNum w:abstractNumId="13" w15:restartNumberingAfterBreak="0">
    <w:nsid w:val="524D0B81"/>
    <w:multiLevelType w:val="multilevel"/>
    <w:tmpl w:val="97FAE690"/>
    <w:numStyleLink w:val="ICARSBullets"/>
  </w:abstractNum>
  <w:abstractNum w:abstractNumId="14" w15:restartNumberingAfterBreak="0">
    <w:nsid w:val="743319EA"/>
    <w:multiLevelType w:val="multilevel"/>
    <w:tmpl w:val="97FAE690"/>
    <w:numStyleLink w:val="ICARSBullets"/>
  </w:abstractNum>
  <w:abstractNum w:abstractNumId="15" w15:restartNumberingAfterBreak="0">
    <w:nsid w:val="74A83279"/>
    <w:multiLevelType w:val="multilevel"/>
    <w:tmpl w:val="382C7F52"/>
    <w:numStyleLink w:val="ICARSNumbers"/>
  </w:abstractNum>
  <w:abstractNum w:abstractNumId="16" w15:restartNumberingAfterBreak="0">
    <w:nsid w:val="7D07394F"/>
    <w:multiLevelType w:val="multilevel"/>
    <w:tmpl w:val="382C7F52"/>
    <w:numStyleLink w:val="ICARSNumbers"/>
  </w:abstractNum>
  <w:num w:numId="1" w16cid:durableId="155999108">
    <w:abstractNumId w:val="9"/>
  </w:num>
  <w:num w:numId="2" w16cid:durableId="858742804">
    <w:abstractNumId w:val="7"/>
  </w:num>
  <w:num w:numId="3" w16cid:durableId="1136601066">
    <w:abstractNumId w:val="6"/>
  </w:num>
  <w:num w:numId="4" w16cid:durableId="1394934077">
    <w:abstractNumId w:val="5"/>
  </w:num>
  <w:num w:numId="5" w16cid:durableId="632557766">
    <w:abstractNumId w:val="4"/>
  </w:num>
  <w:num w:numId="6" w16cid:durableId="876548546">
    <w:abstractNumId w:val="8"/>
  </w:num>
  <w:num w:numId="7" w16cid:durableId="216867408">
    <w:abstractNumId w:val="3"/>
  </w:num>
  <w:num w:numId="8" w16cid:durableId="1279029421">
    <w:abstractNumId w:val="2"/>
  </w:num>
  <w:num w:numId="9" w16cid:durableId="422338872">
    <w:abstractNumId w:val="1"/>
  </w:num>
  <w:num w:numId="10" w16cid:durableId="398985113">
    <w:abstractNumId w:val="0"/>
  </w:num>
  <w:num w:numId="11" w16cid:durableId="1729108748">
    <w:abstractNumId w:val="10"/>
  </w:num>
  <w:num w:numId="12" w16cid:durableId="1793010920">
    <w:abstractNumId w:val="14"/>
  </w:num>
  <w:num w:numId="13" w16cid:durableId="573129741">
    <w:abstractNumId w:val="13"/>
  </w:num>
  <w:num w:numId="14" w16cid:durableId="1914469620">
    <w:abstractNumId w:val="11"/>
  </w:num>
  <w:num w:numId="15" w16cid:durableId="1738278698">
    <w:abstractNumId w:val="15"/>
  </w:num>
  <w:num w:numId="16" w16cid:durableId="1639528972">
    <w:abstractNumId w:val="16"/>
  </w:num>
  <w:num w:numId="17" w16cid:durableId="72660801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autoHyphenation/>
  <w:hyphenationZone w:val="425"/>
  <w:drawingGridHorizontalSpacing w:val="85"/>
  <w:displayHorizontalDrawingGridEvery w:val="2"/>
  <w:displayVertic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MTQ3MjU1MjE1NjNS0lEKTi0uzszPAykwrAUAeF4RLSwAAAA="/>
  </w:docVars>
  <w:rsids>
    <w:rsidRoot w:val="00DC2A0E"/>
    <w:rsid w:val="000024D7"/>
    <w:rsid w:val="00006433"/>
    <w:rsid w:val="00007A98"/>
    <w:rsid w:val="00007FF3"/>
    <w:rsid w:val="0003322C"/>
    <w:rsid w:val="0005297C"/>
    <w:rsid w:val="000969A6"/>
    <w:rsid w:val="000A68EC"/>
    <w:rsid w:val="000B393A"/>
    <w:rsid w:val="000C622D"/>
    <w:rsid w:val="000E6825"/>
    <w:rsid w:val="00102CA8"/>
    <w:rsid w:val="00125007"/>
    <w:rsid w:val="00125587"/>
    <w:rsid w:val="001533F0"/>
    <w:rsid w:val="001609DD"/>
    <w:rsid w:val="001624CE"/>
    <w:rsid w:val="001872B0"/>
    <w:rsid w:val="001A060E"/>
    <w:rsid w:val="001A5C54"/>
    <w:rsid w:val="001D4108"/>
    <w:rsid w:val="001E3DB8"/>
    <w:rsid w:val="001F60D9"/>
    <w:rsid w:val="002278EF"/>
    <w:rsid w:val="002739E4"/>
    <w:rsid w:val="00277DC3"/>
    <w:rsid w:val="00292BD2"/>
    <w:rsid w:val="00293AE9"/>
    <w:rsid w:val="00295A2E"/>
    <w:rsid w:val="002C3F93"/>
    <w:rsid w:val="00320657"/>
    <w:rsid w:val="00321182"/>
    <w:rsid w:val="00352A18"/>
    <w:rsid w:val="00353A1F"/>
    <w:rsid w:val="003578D8"/>
    <w:rsid w:val="003621DA"/>
    <w:rsid w:val="003829BC"/>
    <w:rsid w:val="003C75E3"/>
    <w:rsid w:val="003D36C1"/>
    <w:rsid w:val="003D48CB"/>
    <w:rsid w:val="003D70E5"/>
    <w:rsid w:val="0044265F"/>
    <w:rsid w:val="00456997"/>
    <w:rsid w:val="004A6D4D"/>
    <w:rsid w:val="004B0317"/>
    <w:rsid w:val="004C5ACD"/>
    <w:rsid w:val="004F60D9"/>
    <w:rsid w:val="005265BE"/>
    <w:rsid w:val="0055139C"/>
    <w:rsid w:val="00571BAA"/>
    <w:rsid w:val="00582C54"/>
    <w:rsid w:val="0059629F"/>
    <w:rsid w:val="005C1911"/>
    <w:rsid w:val="005C7393"/>
    <w:rsid w:val="00616769"/>
    <w:rsid w:val="0062101B"/>
    <w:rsid w:val="00650216"/>
    <w:rsid w:val="00683888"/>
    <w:rsid w:val="006A1B91"/>
    <w:rsid w:val="006F11B0"/>
    <w:rsid w:val="00710898"/>
    <w:rsid w:val="0072768A"/>
    <w:rsid w:val="00740794"/>
    <w:rsid w:val="007431AB"/>
    <w:rsid w:val="00744B45"/>
    <w:rsid w:val="007802C5"/>
    <w:rsid w:val="00792F51"/>
    <w:rsid w:val="007B7677"/>
    <w:rsid w:val="007D6AA9"/>
    <w:rsid w:val="007E5964"/>
    <w:rsid w:val="0080139A"/>
    <w:rsid w:val="00807D38"/>
    <w:rsid w:val="008239AE"/>
    <w:rsid w:val="0082451D"/>
    <w:rsid w:val="00846437"/>
    <w:rsid w:val="00853983"/>
    <w:rsid w:val="008B5B71"/>
    <w:rsid w:val="008F3EB5"/>
    <w:rsid w:val="009157B9"/>
    <w:rsid w:val="00917985"/>
    <w:rsid w:val="00970C21"/>
    <w:rsid w:val="009B3208"/>
    <w:rsid w:val="009E1EE8"/>
    <w:rsid w:val="00A14FD4"/>
    <w:rsid w:val="00A21D0B"/>
    <w:rsid w:val="00A72461"/>
    <w:rsid w:val="00A817B8"/>
    <w:rsid w:val="00AE62B7"/>
    <w:rsid w:val="00B217C6"/>
    <w:rsid w:val="00B41E31"/>
    <w:rsid w:val="00B77461"/>
    <w:rsid w:val="00BD3C64"/>
    <w:rsid w:val="00C0391A"/>
    <w:rsid w:val="00C2006C"/>
    <w:rsid w:val="00C50E54"/>
    <w:rsid w:val="00CB2C73"/>
    <w:rsid w:val="00CB3291"/>
    <w:rsid w:val="00CC3636"/>
    <w:rsid w:val="00CE5F77"/>
    <w:rsid w:val="00CF0710"/>
    <w:rsid w:val="00D2261F"/>
    <w:rsid w:val="00D616DE"/>
    <w:rsid w:val="00D91419"/>
    <w:rsid w:val="00D91F60"/>
    <w:rsid w:val="00DA09BB"/>
    <w:rsid w:val="00DC2A0E"/>
    <w:rsid w:val="00DF1F1B"/>
    <w:rsid w:val="00DF63DC"/>
    <w:rsid w:val="00EA0BC9"/>
    <w:rsid w:val="00EB102D"/>
    <w:rsid w:val="00EB69EB"/>
    <w:rsid w:val="00ED797C"/>
    <w:rsid w:val="00F34FD2"/>
    <w:rsid w:val="00F41276"/>
    <w:rsid w:val="00F65881"/>
    <w:rsid w:val="00FF4336"/>
    <w:rsid w:val="1DFDCAB2"/>
    <w:rsid w:val="37E446F2"/>
    <w:rsid w:val="49933231"/>
    <w:rsid w:val="567923A1"/>
    <w:rsid w:val="5FADA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DED765D"/>
  <w15:docId w15:val="{711F0440-B927-49EB-B982-A900C143F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7A98"/>
    <w:pPr>
      <w:jc w:val="both"/>
    </w:pPr>
    <w:rPr>
      <w:color w:val="000000" w:themeColor="text1"/>
      <w:sz w:val="17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0216"/>
    <w:pPr>
      <w:keepNext/>
      <w:keepLines/>
      <w:numPr>
        <w:numId w:val="17"/>
      </w:numPr>
      <w:suppressAutoHyphens/>
      <w:spacing w:before="284" w:after="57" w:line="260" w:lineRule="atLeast"/>
      <w:jc w:val="left"/>
      <w:outlineLvl w:val="0"/>
    </w:pPr>
    <w:rPr>
      <w:rFonts w:asciiTheme="majorHAnsi" w:eastAsiaTheme="majorEastAsia" w:hAnsiTheme="majorHAnsi" w:cstheme="majorBidi"/>
      <w:b/>
      <w:sz w:val="2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50216"/>
    <w:pPr>
      <w:keepNext/>
      <w:keepLines/>
      <w:numPr>
        <w:ilvl w:val="1"/>
        <w:numId w:val="17"/>
      </w:numPr>
      <w:suppressAutoHyphens/>
      <w:spacing w:before="227"/>
      <w:jc w:val="left"/>
      <w:outlineLvl w:val="1"/>
    </w:pPr>
    <w:rPr>
      <w:rFonts w:asciiTheme="majorHAnsi" w:eastAsiaTheme="majorEastAsia" w:hAnsiTheme="majorHAnsi" w:cstheme="majorBidi"/>
      <w:b/>
      <w:sz w:val="18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650216"/>
    <w:pPr>
      <w:numPr>
        <w:ilvl w:val="0"/>
        <w:numId w:val="0"/>
      </w:numPr>
      <w:outlineLvl w:val="2"/>
    </w:pPr>
    <w:rPr>
      <w:i/>
      <w:sz w:val="17"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3C75E3"/>
    <w:pPr>
      <w:numPr>
        <w:ilvl w:val="3"/>
      </w:numPr>
      <w:outlineLvl w:val="3"/>
    </w:pPr>
    <w:rPr>
      <w:b w:val="0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A817B8"/>
    <w:pPr>
      <w:keepNext/>
      <w:keepLines/>
      <w:spacing w:before="40"/>
      <w:jc w:val="left"/>
      <w:outlineLvl w:val="4"/>
    </w:pPr>
    <w:rPr>
      <w:rFonts w:asciiTheme="majorHAnsi" w:eastAsiaTheme="majorEastAsia" w:hAnsiTheme="majorHAnsi" w:cstheme="majorBidi"/>
      <w:color w:val="00795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A817B8"/>
    <w:pPr>
      <w:keepNext/>
      <w:keepLines/>
      <w:spacing w:before="40"/>
      <w:jc w:val="left"/>
      <w:outlineLvl w:val="5"/>
    </w:pPr>
    <w:rPr>
      <w:rFonts w:asciiTheme="majorHAnsi" w:eastAsiaTheme="majorEastAsia" w:hAnsiTheme="majorHAnsi" w:cstheme="majorBidi"/>
      <w:color w:val="0050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A817B8"/>
    <w:pPr>
      <w:keepNext/>
      <w:keepLines/>
      <w:spacing w:before="40"/>
      <w:jc w:val="left"/>
      <w:outlineLvl w:val="6"/>
    </w:pPr>
    <w:rPr>
      <w:rFonts w:asciiTheme="majorHAnsi" w:eastAsiaTheme="majorEastAsia" w:hAnsiTheme="majorHAnsi" w:cstheme="majorBidi"/>
      <w:i/>
      <w:iCs/>
      <w:color w:val="00503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A817B8"/>
    <w:pPr>
      <w:keepNext/>
      <w:keepLines/>
      <w:spacing w:before="40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A817B8"/>
    <w:pPr>
      <w:keepNext/>
      <w:keepLines/>
      <w:spacing w:before="40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A817B8"/>
    <w:pPr>
      <w:spacing w:line="240" w:lineRule="auto"/>
      <w:jc w:val="left"/>
    </w:pPr>
    <w:rPr>
      <w:rFonts w:asciiTheme="majorHAnsi" w:eastAsiaTheme="majorEastAsia" w:hAnsiTheme="majorHAnsi" w:cstheme="majorBidi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817B8"/>
    <w:pPr>
      <w:spacing w:line="240" w:lineRule="auto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817B8"/>
    <w:rPr>
      <w:rFonts w:ascii="Consolas" w:hAnsi="Consolas"/>
      <w:color w:val="000000" w:themeColor="text1"/>
      <w:sz w:val="21"/>
      <w:szCs w:val="21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A817B8"/>
    <w:rPr>
      <w:color w:val="79215E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A817B8"/>
    <w:pPr>
      <w:jc w:val="left"/>
    </w:pPr>
  </w:style>
  <w:style w:type="paragraph" w:styleId="Caption">
    <w:name w:val="caption"/>
    <w:aliases w:val="Table and Image title"/>
    <w:basedOn w:val="Normal"/>
    <w:next w:val="Normal"/>
    <w:uiPriority w:val="35"/>
    <w:unhideWhenUsed/>
    <w:rsid w:val="00650216"/>
    <w:pPr>
      <w:keepNext/>
      <w:suppressAutoHyphens/>
      <w:spacing w:before="340" w:after="199"/>
      <w:jc w:val="left"/>
    </w:pPr>
    <w:rPr>
      <w:b/>
      <w:iCs/>
      <w:caps/>
      <w:color w:val="164653"/>
      <w:sz w:val="16"/>
      <w:szCs w:val="18"/>
    </w:rPr>
  </w:style>
  <w:style w:type="paragraph" w:styleId="BlockText">
    <w:name w:val="Block Text"/>
    <w:basedOn w:val="Normal"/>
    <w:uiPriority w:val="99"/>
    <w:semiHidden/>
    <w:unhideWhenUsed/>
    <w:rsid w:val="00A817B8"/>
    <w:pPr>
      <w:pBdr>
        <w:top w:val="single" w:sz="2" w:space="10" w:color="00A274" w:themeColor="accent1" w:shadow="1"/>
        <w:left w:val="single" w:sz="2" w:space="10" w:color="00A274" w:themeColor="accent1" w:shadow="1"/>
        <w:bottom w:val="single" w:sz="2" w:space="10" w:color="00A274" w:themeColor="accent1" w:shadow="1"/>
        <w:right w:val="single" w:sz="2" w:space="10" w:color="00A274" w:themeColor="accent1" w:shadow="1"/>
      </w:pBdr>
      <w:ind w:left="1152" w:right="1152"/>
      <w:jc w:val="left"/>
    </w:pPr>
    <w:rPr>
      <w:rFonts w:eastAsiaTheme="minorEastAsia"/>
      <w:i/>
      <w:iCs/>
      <w:color w:val="00A274" w:themeColor="accent1"/>
    </w:rPr>
  </w:style>
  <w:style w:type="character" w:styleId="BookTitle">
    <w:name w:val="Book Title"/>
    <w:basedOn w:val="DefaultParagraphFont"/>
    <w:uiPriority w:val="33"/>
    <w:rsid w:val="00A817B8"/>
    <w:rPr>
      <w:b/>
      <w:bCs/>
      <w:i/>
      <w:iCs/>
      <w:spacing w:val="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817B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  <w:jc w:val="left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817B8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A817B8"/>
    <w:pPr>
      <w:spacing w:after="120"/>
      <w:jc w:val="left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17B8"/>
    <w:rPr>
      <w:color w:val="000000" w:themeColor="text1"/>
      <w:sz w:val="17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17B8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17B8"/>
    <w:rPr>
      <w:color w:val="000000" w:themeColor="text1"/>
      <w:sz w:val="17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817B8"/>
    <w:pPr>
      <w:spacing w:after="120"/>
      <w:ind w:left="283"/>
      <w:jc w:val="left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817B8"/>
    <w:rPr>
      <w:color w:val="000000" w:themeColor="text1"/>
      <w:sz w:val="17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817B8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817B8"/>
    <w:rPr>
      <w:color w:val="000000" w:themeColor="text1"/>
      <w:sz w:val="17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817B8"/>
    <w:pPr>
      <w:spacing w:after="120" w:line="480" w:lineRule="auto"/>
      <w:jc w:val="left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817B8"/>
    <w:rPr>
      <w:color w:val="000000" w:themeColor="text1"/>
      <w:sz w:val="17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817B8"/>
    <w:pPr>
      <w:spacing w:after="120"/>
      <w:jc w:val="left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817B8"/>
    <w:rPr>
      <w:color w:val="000000" w:themeColor="text1"/>
      <w:sz w:val="16"/>
      <w:szCs w:val="16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817B8"/>
    <w:pPr>
      <w:spacing w:after="120" w:line="480" w:lineRule="auto"/>
      <w:ind w:left="283"/>
      <w:jc w:val="left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817B8"/>
    <w:rPr>
      <w:color w:val="000000" w:themeColor="text1"/>
      <w:sz w:val="17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817B8"/>
    <w:pPr>
      <w:spacing w:after="120"/>
      <w:ind w:left="283"/>
      <w:jc w:val="left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817B8"/>
    <w:rPr>
      <w:color w:val="000000" w:themeColor="text1"/>
      <w:sz w:val="16"/>
      <w:szCs w:val="16"/>
      <w:lang w:val="en-GB"/>
    </w:rPr>
  </w:style>
  <w:style w:type="paragraph" w:styleId="Quote">
    <w:name w:val="Quote"/>
    <w:basedOn w:val="Normal"/>
    <w:next w:val="Normal"/>
    <w:link w:val="QuoteChar"/>
    <w:uiPriority w:val="29"/>
    <w:rsid w:val="00A817B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817B8"/>
    <w:rPr>
      <w:i/>
      <w:iCs/>
      <w:color w:val="404040" w:themeColor="text1" w:themeTint="BF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A817B8"/>
    <w:pPr>
      <w:spacing w:before="120"/>
      <w:jc w:val="left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817B8"/>
    <w:pPr>
      <w:ind w:left="220" w:hanging="220"/>
      <w:jc w:val="left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817B8"/>
    <w:pPr>
      <w:jc w:val="left"/>
    </w:pPr>
  </w:style>
  <w:style w:type="character" w:customStyle="1" w:styleId="DateChar">
    <w:name w:val="Date Char"/>
    <w:basedOn w:val="DefaultParagraphFont"/>
    <w:link w:val="Date"/>
    <w:uiPriority w:val="99"/>
    <w:semiHidden/>
    <w:rsid w:val="00A817B8"/>
    <w:rPr>
      <w:color w:val="000000" w:themeColor="text1"/>
      <w:sz w:val="17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817B8"/>
    <w:pPr>
      <w:spacing w:line="240" w:lineRule="auto"/>
      <w:jc w:val="left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17B8"/>
    <w:rPr>
      <w:rFonts w:ascii="Segoe UI" w:hAnsi="Segoe UI" w:cs="Segoe UI"/>
      <w:color w:val="000000" w:themeColor="text1"/>
      <w:sz w:val="16"/>
      <w:szCs w:val="16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A817B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0216"/>
    <w:pPr>
      <w:tabs>
        <w:tab w:val="left" w:pos="255"/>
      </w:tabs>
      <w:spacing w:line="180" w:lineRule="atLeast"/>
      <w:ind w:left="255" w:hanging="255"/>
      <w:jc w:val="left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0216"/>
    <w:rPr>
      <w:color w:val="000000" w:themeColor="text1"/>
      <w:sz w:val="14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817B8"/>
    <w:pPr>
      <w:spacing w:line="240" w:lineRule="auto"/>
      <w:jc w:val="left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817B8"/>
    <w:rPr>
      <w:rFonts w:ascii="Consolas" w:hAnsi="Consolas"/>
      <w:color w:val="000000" w:themeColor="text1"/>
      <w:sz w:val="20"/>
      <w:szCs w:val="20"/>
      <w:lang w:val="en-GB"/>
    </w:rPr>
  </w:style>
  <w:style w:type="character" w:styleId="Emphasis">
    <w:name w:val="Emphasis"/>
    <w:basedOn w:val="DefaultParagraphFont"/>
    <w:uiPriority w:val="20"/>
    <w:rsid w:val="00A817B8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817B8"/>
    <w:pPr>
      <w:spacing w:line="240" w:lineRule="auto"/>
      <w:jc w:val="left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817B8"/>
    <w:rPr>
      <w:i/>
      <w:iCs/>
      <w:color w:val="000000" w:themeColor="text1"/>
      <w:sz w:val="17"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A817B8"/>
  </w:style>
  <w:style w:type="character" w:styleId="HTMLCite">
    <w:name w:val="HTML Cite"/>
    <w:basedOn w:val="DefaultParagraphFont"/>
    <w:uiPriority w:val="99"/>
    <w:semiHidden/>
    <w:unhideWhenUsed/>
    <w:rsid w:val="00A817B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A817B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A817B8"/>
    <w:rPr>
      <w:rFonts w:ascii="Consolas" w:hAnsi="Consolas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A817B8"/>
    <w:rPr>
      <w:rFonts w:ascii="Consolas" w:hAnsi="Consolas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817B8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817B8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A817B8"/>
    <w:rPr>
      <w:i/>
      <w:iCs/>
    </w:rPr>
  </w:style>
  <w:style w:type="character" w:styleId="Hyperlink">
    <w:name w:val="Hyperlink"/>
    <w:basedOn w:val="DefaultParagraphFont"/>
    <w:uiPriority w:val="99"/>
    <w:unhideWhenUsed/>
    <w:rsid w:val="00A817B8"/>
    <w:rPr>
      <w:color w:val="0062A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817B8"/>
    <w:pPr>
      <w:spacing w:line="240" w:lineRule="auto"/>
      <w:ind w:left="220" w:hanging="220"/>
      <w:jc w:val="left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817B8"/>
    <w:pPr>
      <w:spacing w:line="240" w:lineRule="auto"/>
      <w:ind w:left="440" w:hanging="220"/>
      <w:jc w:val="left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817B8"/>
    <w:pPr>
      <w:spacing w:line="240" w:lineRule="auto"/>
      <w:ind w:left="660" w:hanging="220"/>
      <w:jc w:val="left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817B8"/>
    <w:pPr>
      <w:spacing w:line="240" w:lineRule="auto"/>
      <w:ind w:left="880" w:hanging="220"/>
      <w:jc w:val="left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817B8"/>
    <w:pPr>
      <w:spacing w:line="240" w:lineRule="auto"/>
      <w:ind w:left="1100" w:hanging="220"/>
      <w:jc w:val="left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817B8"/>
    <w:pPr>
      <w:spacing w:line="240" w:lineRule="auto"/>
      <w:ind w:left="1320" w:hanging="220"/>
      <w:jc w:val="left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817B8"/>
    <w:pPr>
      <w:spacing w:line="240" w:lineRule="auto"/>
      <w:ind w:left="1540" w:hanging="220"/>
      <w:jc w:val="left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817B8"/>
    <w:pPr>
      <w:spacing w:line="240" w:lineRule="auto"/>
      <w:ind w:left="1760" w:hanging="220"/>
      <w:jc w:val="left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817B8"/>
    <w:pPr>
      <w:spacing w:line="240" w:lineRule="auto"/>
      <w:ind w:left="1980" w:hanging="220"/>
      <w:jc w:val="left"/>
    </w:pPr>
  </w:style>
  <w:style w:type="paragraph" w:styleId="IndexHeading">
    <w:name w:val="index heading"/>
    <w:basedOn w:val="Normal"/>
    <w:next w:val="Index1"/>
    <w:uiPriority w:val="99"/>
    <w:unhideWhenUsed/>
    <w:rsid w:val="0082451D"/>
    <w:pPr>
      <w:spacing w:after="57" w:line="260" w:lineRule="atLeast"/>
      <w:jc w:val="left"/>
    </w:pPr>
    <w:rPr>
      <w:b/>
      <w:color w:val="164753" w:themeColor="text2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650216"/>
    <w:pPr>
      <w:tabs>
        <w:tab w:val="left" w:pos="510"/>
        <w:tab w:val="right" w:pos="9061"/>
      </w:tabs>
      <w:jc w:val="left"/>
    </w:pPr>
    <w:rPr>
      <w:noProof/>
      <w:color w:val="164753" w:themeColor="text2"/>
    </w:rPr>
  </w:style>
  <w:style w:type="paragraph" w:styleId="TOC2">
    <w:name w:val="toc 2"/>
    <w:basedOn w:val="Normal"/>
    <w:next w:val="Normal"/>
    <w:autoRedefine/>
    <w:uiPriority w:val="39"/>
    <w:unhideWhenUsed/>
    <w:rsid w:val="00650216"/>
    <w:pPr>
      <w:tabs>
        <w:tab w:val="left" w:pos="510"/>
        <w:tab w:val="right" w:pos="9061"/>
      </w:tabs>
      <w:jc w:val="left"/>
    </w:pPr>
    <w:rPr>
      <w:noProof/>
      <w:color w:val="164753" w:themeColor="text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A817B8"/>
    <w:pPr>
      <w:spacing w:after="100"/>
      <w:ind w:left="440"/>
      <w:jc w:val="left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817B8"/>
    <w:pPr>
      <w:spacing w:after="100"/>
      <w:ind w:left="660"/>
      <w:jc w:val="left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817B8"/>
    <w:pPr>
      <w:spacing w:after="100"/>
      <w:ind w:left="880"/>
      <w:jc w:val="left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817B8"/>
    <w:pPr>
      <w:spacing w:after="100"/>
      <w:ind w:left="1100"/>
      <w:jc w:val="left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817B8"/>
    <w:pPr>
      <w:spacing w:after="100"/>
      <w:ind w:left="1320"/>
      <w:jc w:val="left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817B8"/>
    <w:pPr>
      <w:spacing w:after="100"/>
      <w:ind w:left="1540"/>
      <w:jc w:val="left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817B8"/>
    <w:pPr>
      <w:spacing w:after="100"/>
      <w:ind w:left="1760"/>
      <w:jc w:val="left"/>
    </w:pPr>
  </w:style>
  <w:style w:type="paragraph" w:styleId="NoSpacing">
    <w:name w:val="No Spacing"/>
    <w:uiPriority w:val="1"/>
    <w:rsid w:val="00A817B8"/>
    <w:pPr>
      <w:spacing w:line="240" w:lineRule="auto"/>
    </w:pPr>
    <w:rPr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17B8"/>
    <w:pPr>
      <w:spacing w:line="240" w:lineRule="auto"/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17B8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7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7B8"/>
    <w:rPr>
      <w:b/>
      <w:bCs/>
      <w:color w:val="000000" w:themeColor="text1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817B8"/>
    <w:rPr>
      <w:sz w:val="16"/>
      <w:szCs w:val="16"/>
    </w:rPr>
  </w:style>
  <w:style w:type="character" w:styleId="IntenseEmphasis">
    <w:name w:val="Intense Emphasis"/>
    <w:basedOn w:val="DefaultParagraphFont"/>
    <w:uiPriority w:val="21"/>
    <w:rsid w:val="00A817B8"/>
    <w:rPr>
      <w:i/>
      <w:iCs/>
      <w:color w:val="00A274" w:themeColor="accent1"/>
    </w:rPr>
  </w:style>
  <w:style w:type="character" w:styleId="IntenseReference">
    <w:name w:val="Intense Reference"/>
    <w:basedOn w:val="DefaultParagraphFont"/>
    <w:uiPriority w:val="32"/>
    <w:rsid w:val="00A817B8"/>
    <w:rPr>
      <w:b/>
      <w:bCs/>
      <w:smallCaps/>
      <w:color w:val="00A274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817B8"/>
  </w:style>
  <w:style w:type="paragraph" w:styleId="List">
    <w:name w:val="List"/>
    <w:basedOn w:val="Normal"/>
    <w:uiPriority w:val="99"/>
    <w:semiHidden/>
    <w:unhideWhenUsed/>
    <w:rsid w:val="00A817B8"/>
    <w:pPr>
      <w:ind w:left="283" w:hanging="283"/>
      <w:contextualSpacing/>
      <w:jc w:val="left"/>
    </w:pPr>
  </w:style>
  <w:style w:type="paragraph" w:styleId="List2">
    <w:name w:val="List 2"/>
    <w:basedOn w:val="Normal"/>
    <w:uiPriority w:val="99"/>
    <w:semiHidden/>
    <w:unhideWhenUsed/>
    <w:rsid w:val="00A817B8"/>
    <w:pPr>
      <w:ind w:left="566" w:hanging="283"/>
      <w:contextualSpacing/>
      <w:jc w:val="left"/>
    </w:pPr>
  </w:style>
  <w:style w:type="paragraph" w:styleId="List3">
    <w:name w:val="List 3"/>
    <w:basedOn w:val="Normal"/>
    <w:uiPriority w:val="99"/>
    <w:semiHidden/>
    <w:unhideWhenUsed/>
    <w:rsid w:val="00A817B8"/>
    <w:pPr>
      <w:ind w:left="849" w:hanging="283"/>
      <w:contextualSpacing/>
      <w:jc w:val="left"/>
    </w:pPr>
  </w:style>
  <w:style w:type="paragraph" w:styleId="List4">
    <w:name w:val="List 4"/>
    <w:basedOn w:val="Normal"/>
    <w:uiPriority w:val="99"/>
    <w:semiHidden/>
    <w:unhideWhenUsed/>
    <w:rsid w:val="00A817B8"/>
    <w:pPr>
      <w:ind w:left="1132" w:hanging="283"/>
      <w:contextualSpacing/>
      <w:jc w:val="left"/>
    </w:pPr>
  </w:style>
  <w:style w:type="paragraph" w:styleId="List5">
    <w:name w:val="List 5"/>
    <w:basedOn w:val="Normal"/>
    <w:uiPriority w:val="99"/>
    <w:semiHidden/>
    <w:unhideWhenUsed/>
    <w:rsid w:val="00A817B8"/>
    <w:pPr>
      <w:ind w:left="1415" w:hanging="283"/>
      <w:contextualSpacing/>
      <w:jc w:val="left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817B8"/>
    <w:pPr>
      <w:jc w:val="left"/>
    </w:pPr>
  </w:style>
  <w:style w:type="paragraph" w:styleId="ListParagraph">
    <w:name w:val="List Paragraph"/>
    <w:basedOn w:val="Normal"/>
    <w:uiPriority w:val="34"/>
    <w:rsid w:val="00A817B8"/>
    <w:pPr>
      <w:ind w:left="720"/>
      <w:contextualSpacing/>
      <w:jc w:val="left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817B8"/>
    <w:pPr>
      <w:spacing w:line="240" w:lineRule="auto"/>
      <w:jc w:val="left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817B8"/>
    <w:rPr>
      <w:color w:val="000000" w:themeColor="text1"/>
      <w:sz w:val="17"/>
      <w:lang w:val="en-GB"/>
    </w:rPr>
  </w:style>
  <w:style w:type="paragraph" w:styleId="MacroText">
    <w:name w:val="macro"/>
    <w:link w:val="MacroTextChar"/>
    <w:uiPriority w:val="99"/>
    <w:semiHidden/>
    <w:unhideWhenUsed/>
    <w:rsid w:val="00A817B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817B8"/>
    <w:rPr>
      <w:rFonts w:ascii="Consolas" w:hAnsi="Consolas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7B8"/>
    <w:pPr>
      <w:spacing w:line="240" w:lineRule="auto"/>
      <w:jc w:val="left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17B8"/>
    <w:rPr>
      <w:rFonts w:ascii="Segoe UI" w:hAnsi="Segoe UI" w:cs="Segoe UI"/>
      <w:color w:val="000000" w:themeColor="text1"/>
      <w:sz w:val="18"/>
      <w:szCs w:val="18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A817B8"/>
    <w:pPr>
      <w:framePr w:w="7920" w:h="1980" w:hRule="exact" w:hSpace="180" w:wrap="auto" w:hAnchor="page" w:xAlign="center" w:yAlign="bottom"/>
      <w:spacing w:line="240" w:lineRule="auto"/>
      <w:ind w:left="2880"/>
      <w:jc w:val="left"/>
    </w:pPr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817B8"/>
    <w:pPr>
      <w:jc w:val="left"/>
    </w:pPr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A817B8"/>
    <w:pPr>
      <w:ind w:left="720"/>
      <w:jc w:val="left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817B8"/>
    <w:pPr>
      <w:spacing w:line="240" w:lineRule="auto"/>
      <w:jc w:val="left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817B8"/>
    <w:rPr>
      <w:color w:val="000000" w:themeColor="text1"/>
      <w:sz w:val="17"/>
      <w:lang w:val="en-GB"/>
    </w:rPr>
  </w:style>
  <w:style w:type="paragraph" w:styleId="ListContinue">
    <w:name w:val="List Continue"/>
    <w:basedOn w:val="Normal"/>
    <w:uiPriority w:val="99"/>
    <w:semiHidden/>
    <w:unhideWhenUsed/>
    <w:rsid w:val="00A817B8"/>
    <w:pPr>
      <w:spacing w:after="120"/>
      <w:ind w:left="283"/>
      <w:contextualSpacing/>
      <w:jc w:val="left"/>
    </w:pPr>
  </w:style>
  <w:style w:type="paragraph" w:styleId="ListContinue2">
    <w:name w:val="List Continue 2"/>
    <w:basedOn w:val="Normal"/>
    <w:uiPriority w:val="99"/>
    <w:semiHidden/>
    <w:unhideWhenUsed/>
    <w:rsid w:val="00A817B8"/>
    <w:pPr>
      <w:spacing w:after="120"/>
      <w:ind w:left="566"/>
      <w:contextualSpacing/>
      <w:jc w:val="left"/>
    </w:pPr>
  </w:style>
  <w:style w:type="paragraph" w:styleId="ListContinue3">
    <w:name w:val="List Continue 3"/>
    <w:basedOn w:val="Normal"/>
    <w:uiPriority w:val="99"/>
    <w:semiHidden/>
    <w:unhideWhenUsed/>
    <w:rsid w:val="00A817B8"/>
    <w:pPr>
      <w:spacing w:after="120"/>
      <w:ind w:left="849"/>
      <w:contextualSpacing/>
      <w:jc w:val="left"/>
    </w:pPr>
  </w:style>
  <w:style w:type="paragraph" w:styleId="ListContinue4">
    <w:name w:val="List Continue 4"/>
    <w:basedOn w:val="Normal"/>
    <w:uiPriority w:val="99"/>
    <w:semiHidden/>
    <w:unhideWhenUsed/>
    <w:rsid w:val="00A817B8"/>
    <w:pPr>
      <w:spacing w:after="120"/>
      <w:ind w:left="1132"/>
      <w:contextualSpacing/>
      <w:jc w:val="left"/>
    </w:pPr>
  </w:style>
  <w:style w:type="paragraph" w:styleId="ListContinue5">
    <w:name w:val="List Continue 5"/>
    <w:basedOn w:val="Normal"/>
    <w:uiPriority w:val="99"/>
    <w:semiHidden/>
    <w:unhideWhenUsed/>
    <w:rsid w:val="00A817B8"/>
    <w:pPr>
      <w:spacing w:after="120"/>
      <w:ind w:left="1415"/>
      <w:contextualSpacing/>
      <w:jc w:val="left"/>
    </w:pPr>
  </w:style>
  <w:style w:type="paragraph" w:styleId="ListBullet">
    <w:name w:val="List Bullet"/>
    <w:basedOn w:val="Normal"/>
    <w:uiPriority w:val="99"/>
    <w:semiHidden/>
    <w:unhideWhenUsed/>
    <w:rsid w:val="00A817B8"/>
    <w:pPr>
      <w:numPr>
        <w:numId w:val="1"/>
      </w:numPr>
      <w:contextualSpacing/>
      <w:jc w:val="left"/>
    </w:pPr>
  </w:style>
  <w:style w:type="paragraph" w:styleId="ListBullet2">
    <w:name w:val="List Bullet 2"/>
    <w:basedOn w:val="Normal"/>
    <w:uiPriority w:val="99"/>
    <w:semiHidden/>
    <w:unhideWhenUsed/>
    <w:rsid w:val="00A817B8"/>
    <w:pPr>
      <w:numPr>
        <w:numId w:val="2"/>
      </w:numPr>
      <w:contextualSpacing/>
      <w:jc w:val="left"/>
    </w:pPr>
  </w:style>
  <w:style w:type="paragraph" w:styleId="ListBullet3">
    <w:name w:val="List Bullet 3"/>
    <w:basedOn w:val="Normal"/>
    <w:uiPriority w:val="99"/>
    <w:semiHidden/>
    <w:unhideWhenUsed/>
    <w:rsid w:val="00A817B8"/>
    <w:pPr>
      <w:numPr>
        <w:numId w:val="3"/>
      </w:numPr>
      <w:contextualSpacing/>
      <w:jc w:val="left"/>
    </w:pPr>
  </w:style>
  <w:style w:type="paragraph" w:styleId="ListBullet4">
    <w:name w:val="List Bullet 4"/>
    <w:basedOn w:val="Normal"/>
    <w:uiPriority w:val="99"/>
    <w:semiHidden/>
    <w:unhideWhenUsed/>
    <w:rsid w:val="00A817B8"/>
    <w:pPr>
      <w:numPr>
        <w:numId w:val="4"/>
      </w:numPr>
      <w:contextualSpacing/>
      <w:jc w:val="left"/>
    </w:pPr>
  </w:style>
  <w:style w:type="paragraph" w:styleId="ListBullet5">
    <w:name w:val="List Bullet 5"/>
    <w:basedOn w:val="Normal"/>
    <w:uiPriority w:val="99"/>
    <w:semiHidden/>
    <w:unhideWhenUsed/>
    <w:rsid w:val="00A817B8"/>
    <w:pPr>
      <w:numPr>
        <w:numId w:val="5"/>
      </w:numPr>
      <w:contextualSpacing/>
      <w:jc w:val="left"/>
    </w:pPr>
  </w:style>
  <w:style w:type="paragraph" w:styleId="ListNumber">
    <w:name w:val="List Number"/>
    <w:basedOn w:val="Normal"/>
    <w:uiPriority w:val="99"/>
    <w:semiHidden/>
    <w:unhideWhenUsed/>
    <w:rsid w:val="00A817B8"/>
    <w:pPr>
      <w:numPr>
        <w:numId w:val="6"/>
      </w:numPr>
      <w:contextualSpacing/>
      <w:jc w:val="left"/>
    </w:pPr>
  </w:style>
  <w:style w:type="paragraph" w:styleId="ListNumber2">
    <w:name w:val="List Number 2"/>
    <w:basedOn w:val="Normal"/>
    <w:uiPriority w:val="99"/>
    <w:semiHidden/>
    <w:unhideWhenUsed/>
    <w:rsid w:val="00A817B8"/>
    <w:pPr>
      <w:numPr>
        <w:numId w:val="7"/>
      </w:numPr>
      <w:contextualSpacing/>
      <w:jc w:val="left"/>
    </w:pPr>
  </w:style>
  <w:style w:type="paragraph" w:styleId="ListNumber3">
    <w:name w:val="List Number 3"/>
    <w:basedOn w:val="Normal"/>
    <w:uiPriority w:val="99"/>
    <w:semiHidden/>
    <w:unhideWhenUsed/>
    <w:rsid w:val="00A817B8"/>
    <w:pPr>
      <w:numPr>
        <w:numId w:val="8"/>
      </w:numPr>
      <w:contextualSpacing/>
      <w:jc w:val="left"/>
    </w:pPr>
  </w:style>
  <w:style w:type="paragraph" w:styleId="ListNumber4">
    <w:name w:val="List Number 4"/>
    <w:basedOn w:val="Normal"/>
    <w:uiPriority w:val="99"/>
    <w:semiHidden/>
    <w:unhideWhenUsed/>
    <w:rsid w:val="00A817B8"/>
    <w:pPr>
      <w:numPr>
        <w:numId w:val="9"/>
      </w:numPr>
      <w:contextualSpacing/>
      <w:jc w:val="left"/>
    </w:pPr>
  </w:style>
  <w:style w:type="paragraph" w:styleId="ListNumber5">
    <w:name w:val="List Number 5"/>
    <w:basedOn w:val="Normal"/>
    <w:uiPriority w:val="99"/>
    <w:semiHidden/>
    <w:unhideWhenUsed/>
    <w:rsid w:val="00A817B8"/>
    <w:pPr>
      <w:numPr>
        <w:numId w:val="10"/>
      </w:numPr>
      <w:contextualSpacing/>
      <w:jc w:val="left"/>
    </w:pPr>
  </w:style>
  <w:style w:type="character" w:customStyle="1" w:styleId="Heading1Char">
    <w:name w:val="Heading 1 Char"/>
    <w:basedOn w:val="DefaultParagraphFont"/>
    <w:link w:val="Heading1"/>
    <w:uiPriority w:val="9"/>
    <w:rsid w:val="00650216"/>
    <w:rPr>
      <w:rFonts w:asciiTheme="majorHAnsi" w:eastAsiaTheme="majorEastAsia" w:hAnsiTheme="majorHAnsi" w:cstheme="majorBidi"/>
      <w:b/>
      <w:color w:val="000000" w:themeColor="text1"/>
      <w:sz w:val="20"/>
      <w:szCs w:val="32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rsid w:val="00A817B8"/>
    <w:pPr>
      <w:numPr>
        <w:numId w:val="0"/>
      </w:num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650216"/>
    <w:rPr>
      <w:rFonts w:asciiTheme="majorHAnsi" w:eastAsiaTheme="majorEastAsia" w:hAnsiTheme="majorHAnsi" w:cstheme="majorBidi"/>
      <w:b/>
      <w:color w:val="000000" w:themeColor="text1"/>
      <w:sz w:val="18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50216"/>
    <w:rPr>
      <w:rFonts w:asciiTheme="majorHAnsi" w:eastAsiaTheme="majorEastAsia" w:hAnsiTheme="majorHAnsi" w:cstheme="majorBidi"/>
      <w:b/>
      <w:i/>
      <w:color w:val="000000" w:themeColor="text1"/>
      <w:sz w:val="17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3C75E3"/>
    <w:rPr>
      <w:rFonts w:asciiTheme="majorHAnsi" w:eastAsiaTheme="majorEastAsia" w:hAnsiTheme="majorHAnsi" w:cstheme="majorBidi"/>
      <w:i/>
      <w:iCs/>
      <w:color w:val="000000" w:themeColor="text1"/>
      <w:sz w:val="17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7B8"/>
    <w:rPr>
      <w:rFonts w:asciiTheme="majorHAnsi" w:eastAsiaTheme="majorEastAsia" w:hAnsiTheme="majorHAnsi" w:cstheme="majorBidi"/>
      <w:color w:val="007956" w:themeColor="accent1" w:themeShade="BF"/>
      <w:sz w:val="17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7B8"/>
    <w:rPr>
      <w:rFonts w:asciiTheme="majorHAnsi" w:eastAsiaTheme="majorEastAsia" w:hAnsiTheme="majorHAnsi" w:cstheme="majorBidi"/>
      <w:color w:val="005039" w:themeColor="accent1" w:themeShade="7F"/>
      <w:sz w:val="17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7B8"/>
    <w:rPr>
      <w:rFonts w:asciiTheme="majorHAnsi" w:eastAsiaTheme="majorEastAsia" w:hAnsiTheme="majorHAnsi" w:cstheme="majorBidi"/>
      <w:i/>
      <w:iCs/>
      <w:color w:val="005039" w:themeColor="accent1" w:themeShade="7F"/>
      <w:sz w:val="17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7B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7B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styleId="PlaceholderText">
    <w:name w:val="Placeholder Text"/>
    <w:basedOn w:val="DefaultParagraphFont"/>
    <w:uiPriority w:val="99"/>
    <w:semiHidden/>
    <w:rsid w:val="00A817B8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157B9"/>
    <w:pPr>
      <w:tabs>
        <w:tab w:val="center" w:pos="4680"/>
        <w:tab w:val="right" w:pos="9360"/>
      </w:tabs>
      <w:suppressAutoHyphens/>
      <w:spacing w:line="180" w:lineRule="atLeast"/>
      <w:jc w:val="center"/>
    </w:pPr>
    <w:rPr>
      <w:caps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9157B9"/>
    <w:rPr>
      <w:caps/>
      <w:color w:val="00131D"/>
      <w:sz w:val="13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817B8"/>
    <w:pPr>
      <w:tabs>
        <w:tab w:val="center" w:pos="4680"/>
        <w:tab w:val="right" w:pos="9360"/>
      </w:tabs>
      <w:spacing w:line="240" w:lineRule="auto"/>
      <w:jc w:val="left"/>
    </w:pPr>
  </w:style>
  <w:style w:type="character" w:customStyle="1" w:styleId="HeaderChar">
    <w:name w:val="Header Char"/>
    <w:basedOn w:val="DefaultParagraphFont"/>
    <w:link w:val="Header"/>
    <w:uiPriority w:val="99"/>
    <w:rsid w:val="00A817B8"/>
    <w:rPr>
      <w:color w:val="000000" w:themeColor="text1"/>
      <w:sz w:val="17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A817B8"/>
  </w:style>
  <w:style w:type="paragraph" w:styleId="Closing">
    <w:name w:val="Closing"/>
    <w:basedOn w:val="Normal"/>
    <w:link w:val="ClosingChar"/>
    <w:uiPriority w:val="99"/>
    <w:semiHidden/>
    <w:unhideWhenUsed/>
    <w:rsid w:val="00A817B8"/>
    <w:pPr>
      <w:spacing w:line="240" w:lineRule="auto"/>
      <w:ind w:left="4252"/>
      <w:jc w:val="left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817B8"/>
    <w:rPr>
      <w:color w:val="000000" w:themeColor="text1"/>
      <w:sz w:val="17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817B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817B8"/>
    <w:pPr>
      <w:spacing w:line="240" w:lineRule="auto"/>
      <w:jc w:val="left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817B8"/>
    <w:rPr>
      <w:color w:val="000000" w:themeColor="text1"/>
      <w:sz w:val="20"/>
      <w:szCs w:val="20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817B8"/>
    <w:pPr>
      <w:jc w:val="left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817B8"/>
    <w:rPr>
      <w:color w:val="000000" w:themeColor="text1"/>
      <w:sz w:val="17"/>
      <w:lang w:val="en-GB"/>
    </w:rPr>
  </w:style>
  <w:style w:type="character" w:styleId="Strong">
    <w:name w:val="Strong"/>
    <w:basedOn w:val="DefaultParagraphFont"/>
    <w:uiPriority w:val="22"/>
    <w:rsid w:val="00A817B8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rsid w:val="00A817B8"/>
    <w:pPr>
      <w:pBdr>
        <w:top w:val="single" w:sz="4" w:space="10" w:color="00A274" w:themeColor="accent1"/>
        <w:bottom w:val="single" w:sz="4" w:space="10" w:color="00A274" w:themeColor="accent1"/>
      </w:pBdr>
      <w:spacing w:before="360" w:after="360"/>
      <w:ind w:left="864" w:right="864"/>
      <w:jc w:val="center"/>
    </w:pPr>
    <w:rPr>
      <w:i/>
      <w:iCs/>
      <w:color w:val="00A27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17B8"/>
    <w:rPr>
      <w:i/>
      <w:iCs/>
      <w:color w:val="00A274" w:themeColor="accent1"/>
      <w:lang w:val="en-GB"/>
    </w:rPr>
  </w:style>
  <w:style w:type="character" w:styleId="SubtleEmphasis">
    <w:name w:val="Subtle Emphasis"/>
    <w:basedOn w:val="DefaultParagraphFont"/>
    <w:uiPriority w:val="19"/>
    <w:rsid w:val="00A817B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A817B8"/>
    <w:rPr>
      <w:smallCaps/>
      <w:color w:val="5A5A5A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B393A"/>
    <w:pPr>
      <w:spacing w:after="500" w:line="380" w:lineRule="atLeast"/>
      <w:contextualSpacing/>
      <w:jc w:val="left"/>
    </w:pPr>
    <w:rPr>
      <w:rFonts w:asciiTheme="majorHAnsi" w:eastAsiaTheme="majorEastAsia" w:hAnsiTheme="majorHAnsi" w:cstheme="majorBidi"/>
      <w:b/>
      <w:color w:val="164753" w:themeColor="text2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393A"/>
    <w:rPr>
      <w:rFonts w:asciiTheme="majorHAnsi" w:eastAsiaTheme="majorEastAsia" w:hAnsiTheme="majorHAnsi" w:cstheme="majorBidi"/>
      <w:b/>
      <w:color w:val="164753" w:themeColor="text2"/>
      <w:sz w:val="32"/>
      <w:szCs w:val="56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817B8"/>
    <w:pPr>
      <w:spacing w:line="240" w:lineRule="auto"/>
      <w:ind w:left="4252"/>
      <w:jc w:val="left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817B8"/>
    <w:rPr>
      <w:color w:val="000000" w:themeColor="text1"/>
      <w:sz w:val="17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A817B8"/>
    <w:pPr>
      <w:numPr>
        <w:ilvl w:val="1"/>
      </w:numPr>
      <w:jc w:val="left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817B8"/>
    <w:rPr>
      <w:rFonts w:eastAsiaTheme="minorEastAsia"/>
      <w:color w:val="5A5A5A" w:themeColor="text1" w:themeTint="A5"/>
      <w:spacing w:val="15"/>
      <w:sz w:val="17"/>
      <w:lang w:val="en-GB"/>
    </w:rPr>
  </w:style>
  <w:style w:type="numbering" w:customStyle="1" w:styleId="ICARSBullets">
    <w:name w:val="ICARS Bullets"/>
    <w:uiPriority w:val="99"/>
    <w:rsid w:val="00683888"/>
    <w:pPr>
      <w:numPr>
        <w:numId w:val="11"/>
      </w:numPr>
    </w:pPr>
  </w:style>
  <w:style w:type="numbering" w:customStyle="1" w:styleId="ICARSNumbers">
    <w:name w:val="ICARS Numbers"/>
    <w:uiPriority w:val="99"/>
    <w:rsid w:val="00683888"/>
    <w:pPr>
      <w:numPr>
        <w:numId w:val="14"/>
      </w:numPr>
    </w:pPr>
  </w:style>
  <w:style w:type="paragraph" w:customStyle="1" w:styleId="Meta">
    <w:name w:val="Meta"/>
    <w:rsid w:val="00846437"/>
    <w:pPr>
      <w:framePr w:w="7655" w:wrap="notBeside" w:vAnchor="page" w:hAnchor="margin" w:y="1163"/>
      <w:spacing w:line="180" w:lineRule="atLeast"/>
    </w:pPr>
    <w:rPr>
      <w:caps/>
      <w:color w:val="00131D"/>
      <w:sz w:val="14"/>
      <w:lang w:val="en-GB"/>
    </w:rPr>
  </w:style>
  <w:style w:type="paragraph" w:customStyle="1" w:styleId="Pretitle">
    <w:name w:val="Pretitle"/>
    <w:next w:val="Title"/>
    <w:rsid w:val="008F3EB5"/>
    <w:pPr>
      <w:suppressAutoHyphens/>
      <w:spacing w:line="380" w:lineRule="atLeast"/>
    </w:pPr>
    <w:rPr>
      <w:rFonts w:asciiTheme="majorHAnsi" w:hAnsiTheme="majorHAnsi"/>
      <w:color w:val="164653"/>
      <w:sz w:val="30"/>
      <w:lang w:val="en-GB"/>
    </w:rPr>
  </w:style>
  <w:style w:type="table" w:customStyle="1" w:styleId="Listetabel3-farve31">
    <w:name w:val="Listetabel 3 - farve 31"/>
    <w:basedOn w:val="TableNormal"/>
    <w:uiPriority w:val="48"/>
    <w:rsid w:val="00321182"/>
    <w:pPr>
      <w:spacing w:line="240" w:lineRule="auto"/>
    </w:pPr>
    <w:tblPr>
      <w:tblStyleRowBandSize w:val="1"/>
      <w:tblStyleColBandSize w:val="1"/>
      <w:tblBorders>
        <w:top w:val="single" w:sz="4" w:space="0" w:color="134C86" w:themeColor="accent3"/>
        <w:left w:val="single" w:sz="4" w:space="0" w:color="134C86" w:themeColor="accent3"/>
        <w:bottom w:val="single" w:sz="4" w:space="0" w:color="134C86" w:themeColor="accent3"/>
        <w:right w:val="single" w:sz="4" w:space="0" w:color="134C8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34C86" w:themeFill="accent3"/>
      </w:tcPr>
    </w:tblStylePr>
    <w:tblStylePr w:type="lastRow">
      <w:rPr>
        <w:b/>
        <w:bCs/>
      </w:rPr>
      <w:tblPr/>
      <w:tcPr>
        <w:tcBorders>
          <w:top w:val="double" w:sz="4" w:space="0" w:color="134C8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34C86" w:themeColor="accent3"/>
          <w:right w:val="single" w:sz="4" w:space="0" w:color="134C86" w:themeColor="accent3"/>
        </w:tcBorders>
      </w:tcPr>
    </w:tblStylePr>
    <w:tblStylePr w:type="band1Horz">
      <w:tblPr/>
      <w:tcPr>
        <w:tcBorders>
          <w:top w:val="single" w:sz="4" w:space="0" w:color="134C86" w:themeColor="accent3"/>
          <w:bottom w:val="single" w:sz="4" w:space="0" w:color="134C8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34C86" w:themeColor="accent3"/>
          <w:left w:val="nil"/>
        </w:tcBorders>
      </w:tcPr>
    </w:tblStylePr>
    <w:tblStylePr w:type="swCell">
      <w:tblPr/>
      <w:tcPr>
        <w:tcBorders>
          <w:top w:val="double" w:sz="4" w:space="0" w:color="134C86" w:themeColor="accent3"/>
          <w:right w:val="nil"/>
        </w:tcBorders>
      </w:tcPr>
    </w:tblStylePr>
  </w:style>
  <w:style w:type="table" w:styleId="TableGrid">
    <w:name w:val="Table Grid"/>
    <w:basedOn w:val="TableNormal"/>
    <w:uiPriority w:val="39"/>
    <w:rsid w:val="00007FF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etabel31">
    <w:name w:val="Listetabel 31"/>
    <w:basedOn w:val="TableNormal"/>
    <w:uiPriority w:val="48"/>
    <w:rsid w:val="00321182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ICARSTable">
    <w:name w:val="ICARS Table"/>
    <w:basedOn w:val="TableNormal"/>
    <w:uiPriority w:val="99"/>
    <w:rsid w:val="00807D38"/>
    <w:pPr>
      <w:spacing w:line="240" w:lineRule="auto"/>
    </w:pPr>
    <w:tblPr>
      <w:tblBorders>
        <w:top w:val="single" w:sz="4" w:space="0" w:color="164753" w:themeColor="text2"/>
        <w:left w:val="single" w:sz="4" w:space="0" w:color="164753" w:themeColor="text2"/>
        <w:bottom w:val="single" w:sz="4" w:space="0" w:color="164753" w:themeColor="text2"/>
        <w:right w:val="single" w:sz="4" w:space="0" w:color="164753" w:themeColor="text2"/>
        <w:insideH w:val="single" w:sz="4" w:space="0" w:color="164753" w:themeColor="text2"/>
        <w:insideV w:val="single" w:sz="4" w:space="0" w:color="164753" w:themeColor="text2"/>
      </w:tblBorders>
      <w:tblCellMar>
        <w:top w:w="28" w:type="dxa"/>
        <w:bottom w:w="28" w:type="dxa"/>
      </w:tblCellMar>
    </w:tblPr>
    <w:tblStylePr w:type="firstRow">
      <w:tblPr/>
      <w:trPr>
        <w:tblHeader/>
      </w:trPr>
      <w:tcPr>
        <w:shd w:val="clear" w:color="auto" w:fill="164753" w:themeFill="text2"/>
      </w:tcPr>
    </w:tblStylePr>
  </w:style>
  <w:style w:type="paragraph" w:customStyle="1" w:styleId="Tableheader">
    <w:name w:val="Table header"/>
    <w:basedOn w:val="Normal"/>
    <w:uiPriority w:val="29"/>
    <w:qFormat/>
    <w:rsid w:val="00650216"/>
    <w:pPr>
      <w:jc w:val="left"/>
    </w:pPr>
    <w:rPr>
      <w:b/>
      <w:bCs/>
      <w:color w:val="FFFFFF" w:themeColor="background1"/>
      <w:sz w:val="16"/>
    </w:rPr>
  </w:style>
  <w:style w:type="paragraph" w:customStyle="1" w:styleId="Captions">
    <w:name w:val="Captions"/>
    <w:basedOn w:val="Normal"/>
    <w:next w:val="Normal"/>
    <w:uiPriority w:val="39"/>
    <w:qFormat/>
    <w:rsid w:val="00650216"/>
    <w:pPr>
      <w:spacing w:before="199" w:after="340" w:line="200" w:lineRule="atLeast"/>
      <w:jc w:val="left"/>
    </w:pPr>
    <w:rPr>
      <w:sz w:val="15"/>
    </w:rPr>
  </w:style>
  <w:style w:type="paragraph" w:styleId="Revision">
    <w:name w:val="Revision"/>
    <w:hidden/>
    <w:uiPriority w:val="99"/>
    <w:semiHidden/>
    <w:rsid w:val="002C3F93"/>
    <w:pPr>
      <w:spacing w:line="240" w:lineRule="auto"/>
    </w:pPr>
    <w:rPr>
      <w:color w:val="000000" w:themeColor="text1"/>
      <w:sz w:val="17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FE12A356D4480E9DA413B2D52915B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61E5FF6-6F24-498F-9B58-FE5EF2A78880}"/>
      </w:docPartPr>
      <w:docPartBody>
        <w:p w:rsidR="004D4D56" w:rsidRDefault="00A21D0B">
          <w:pPr>
            <w:pStyle w:val="ACFE12A356D4480E9DA413B2D52915BB"/>
          </w:pPr>
          <w:r w:rsidRPr="006612F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21D0B"/>
    <w:rsid w:val="00102095"/>
    <w:rsid w:val="002F77E8"/>
    <w:rsid w:val="00425D4B"/>
    <w:rsid w:val="00441A75"/>
    <w:rsid w:val="004D4D56"/>
    <w:rsid w:val="008D1362"/>
    <w:rsid w:val="00A21D0B"/>
    <w:rsid w:val="00A77335"/>
    <w:rsid w:val="00E23EAB"/>
    <w:rsid w:val="00E57BD6"/>
    <w:rsid w:val="00FD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CFE12A356D4480E9DA413B2D52915BB">
    <w:name w:val="ACFE12A356D4480E9DA413B2D52915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CARS">
  <a:themeElements>
    <a:clrScheme name="ICARS_Colour">
      <a:dk1>
        <a:srgbClr val="000000"/>
      </a:dk1>
      <a:lt1>
        <a:srgbClr val="FFFFFF"/>
      </a:lt1>
      <a:dk2>
        <a:srgbClr val="164753"/>
      </a:dk2>
      <a:lt2>
        <a:srgbClr val="FFFFFF"/>
      </a:lt2>
      <a:accent1>
        <a:srgbClr val="00A274"/>
      </a:accent1>
      <a:accent2>
        <a:srgbClr val="0089C7"/>
      </a:accent2>
      <a:accent3>
        <a:srgbClr val="134C86"/>
      </a:accent3>
      <a:accent4>
        <a:srgbClr val="B23F8C"/>
      </a:accent4>
      <a:accent5>
        <a:srgbClr val="CAF9E1"/>
      </a:accent5>
      <a:accent6>
        <a:srgbClr val="E4D9FB"/>
      </a:accent6>
      <a:hlink>
        <a:srgbClr val="0062A6"/>
      </a:hlink>
      <a:folHlink>
        <a:srgbClr val="79215E"/>
      </a:folHlink>
    </a:clrScheme>
    <a:fontScheme name="ICARS_Typograph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ARS" id="{7E31241E-42E5-4F7B-81A3-6471B41848EA}" vid="{272AE6D5-5D27-4688-8C4B-CD27259430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ICARS Document" ma:contentTypeID="0x0101002D95A5F07CE36B4A92626FA2451FBBE800FA0998717076DF418494C157A85B5D30" ma:contentTypeVersion="3" ma:contentTypeDescription="" ma:contentTypeScope="" ma:versionID="2e5d3ba8bfeaf00861c77371ed5fc32b">
  <xsd:schema xmlns:xsd="http://www.w3.org/2001/XMLSchema" xmlns:xs="http://www.w3.org/2001/XMLSchema" xmlns:p="http://schemas.microsoft.com/office/2006/metadata/properties" xmlns:ns2="d6f77765-c529-4074-8e43-e9a9fcc505a5" xmlns:ns3="52affe5c-6c5e-485c-b8c3-1c7c33075979" targetNamespace="http://schemas.microsoft.com/office/2006/metadata/properties" ma:root="true" ma:fieldsID="c74f746503dab07b4db0ed3dbdaaac2a" ns2:_="" ns3:_="">
    <xsd:import namespace="d6f77765-c529-4074-8e43-e9a9fcc505a5"/>
    <xsd:import namespace="52affe5c-6c5e-485c-b8c3-1c7c33075979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f77765-c529-4074-8e43-e9a9fcc505a5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displayName="Image Tags_0" ma:hidden="true" ma:internalName="lcf76f155ced4ddcb4097134ff3c332f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ffe5c-6c5e-485c-b8c3-1c7c33075979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094a699c-b320-49d5-b217-a6ddddb353de}" ma:internalName="TaxCatchAll" ma:showField="CatchAllData" ma:web="52affe5c-6c5e-485c-b8c3-1c7c330759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affe5c-6c5e-485c-b8c3-1c7c33075979" xsi:nil="true"/>
    <lcf76f155ced4ddcb4097134ff3c332f xmlns="d6f77765-c529-4074-8e43-e9a9fcc505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64CDCB-27DF-4967-8256-8FCE18A496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8E9E46-2288-4E3E-A08C-6D0C6DCBCA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f77765-c529-4074-8e43-e9a9fcc505a5"/>
    <ds:schemaRef ds:uri="52affe5c-6c5e-485c-b8c3-1c7c330759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82FF2B-60F6-4F73-9BD1-2C5E3C9528F8}">
  <ds:schemaRefs>
    <ds:schemaRef ds:uri="http://purl.org/dc/dcmitype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52affe5c-6c5e-485c-b8c3-1c7c33075979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d6f77765-c529-4074-8e43-e9a9fcc505a5"/>
  </ds:schemaRefs>
</ds:datastoreItem>
</file>

<file path=customXml/itemProps4.xml><?xml version="1.0" encoding="utf-8"?>
<ds:datastoreItem xmlns:ds="http://schemas.openxmlformats.org/officeDocument/2006/customXml" ds:itemID="{537816F7-35A6-47AE-A20E-273DD78CFD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8</Words>
  <Characters>731</Characters>
  <Application>Microsoft Office Word</Application>
  <DocSecurity>0</DocSecurity>
  <Lines>6</Lines>
  <Paragraphs>1</Paragraphs>
  <ScaleCrop>false</ScaleCrop>
  <Company>University of Copenhagen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CVs</dc:title>
  <dc:creator>Sunday Ochonu Ochai</dc:creator>
  <cp:lastModifiedBy>Julie Charlotte Philomène Cassan</cp:lastModifiedBy>
  <cp:revision>2</cp:revision>
  <cp:lastPrinted>2020-11-30T16:39:00Z</cp:lastPrinted>
  <dcterms:created xsi:type="dcterms:W3CDTF">2024-08-30T10:05:00Z</dcterms:created>
  <dcterms:modified xsi:type="dcterms:W3CDTF">2024-08-30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95A5F07CE36B4A92626FA2451FBBE800FA0998717076DF418494C157A85B5D30</vt:lpwstr>
  </property>
  <property fmtid="{D5CDD505-2E9C-101B-9397-08002B2CF9AE}" pid="3" name="ContentRemapped">
    <vt:lpwstr>true</vt:lpwstr>
  </property>
  <property fmtid="{D5CDD505-2E9C-101B-9397-08002B2CF9AE}" pid="4" name="MediaServiceImageTags">
    <vt:lpwstr/>
  </property>
</Properties>
</file>